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FDF846" w14:textId="77777777" w:rsidR="00C819C7" w:rsidRDefault="00C819C7" w:rsidP="00C819C7">
      <w:bookmarkStart w:id="0" w:name="_GoBack"/>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73"/>
        <w:gridCol w:w="5426"/>
      </w:tblGrid>
      <w:tr w:rsidR="00C819C7" w14:paraId="3D5D3757" w14:textId="77777777" w:rsidTr="00D17D21">
        <w:tc>
          <w:tcPr>
            <w:tcW w:w="10988" w:type="dxa"/>
            <w:gridSpan w:val="2"/>
            <w:tcBorders>
              <w:top w:val="single" w:sz="4" w:space="0" w:color="auto"/>
              <w:left w:val="single" w:sz="4" w:space="0" w:color="auto"/>
              <w:bottom w:val="single" w:sz="4" w:space="0" w:color="auto"/>
              <w:right w:val="single" w:sz="4" w:space="0" w:color="auto"/>
            </w:tcBorders>
          </w:tcPr>
          <w:p w14:paraId="7E2A71D0" w14:textId="77777777" w:rsidR="00C819C7" w:rsidRPr="002E25ED" w:rsidRDefault="00C819C7" w:rsidP="00D17D21">
            <w:pPr>
              <w:spacing w:before="120" w:after="120"/>
              <w:rPr>
                <w:b/>
                <w:sz w:val="28"/>
                <w:szCs w:val="28"/>
              </w:rPr>
            </w:pPr>
            <w:r>
              <w:rPr>
                <w:b/>
                <w:sz w:val="28"/>
                <w:szCs w:val="28"/>
              </w:rPr>
              <w:t>APPLICATION FOR EMPLOYMENT</w:t>
            </w:r>
          </w:p>
        </w:tc>
      </w:tr>
      <w:tr w:rsidR="00C819C7" w14:paraId="1BFA7B3D" w14:textId="77777777" w:rsidTr="00D17D21">
        <w:tc>
          <w:tcPr>
            <w:tcW w:w="10988" w:type="dxa"/>
            <w:gridSpan w:val="2"/>
            <w:tcBorders>
              <w:top w:val="single" w:sz="4" w:space="0" w:color="auto"/>
              <w:left w:val="single" w:sz="4" w:space="0" w:color="auto"/>
              <w:bottom w:val="single" w:sz="4" w:space="0" w:color="auto"/>
              <w:right w:val="single" w:sz="4" w:space="0" w:color="auto"/>
            </w:tcBorders>
          </w:tcPr>
          <w:p w14:paraId="3C20EB55" w14:textId="77777777" w:rsidR="00C819C7" w:rsidRDefault="00C819C7" w:rsidP="00D17D21">
            <w:pPr>
              <w:spacing w:before="120" w:after="120"/>
              <w:rPr>
                <w:b/>
                <w:i/>
              </w:rPr>
            </w:pPr>
            <w:r>
              <w:rPr>
                <w:b/>
                <w:i/>
              </w:rPr>
              <w:t>PRIVATE &amp; CONFIDENTIAL</w:t>
            </w:r>
          </w:p>
          <w:p w14:paraId="55F0F6D7" w14:textId="77777777" w:rsidR="00C819C7" w:rsidRDefault="00C819C7" w:rsidP="00D17D21">
            <w:pPr>
              <w:spacing w:before="120" w:after="120"/>
            </w:pPr>
            <w:r>
              <w:t xml:space="preserve">Return this form to: </w:t>
            </w:r>
            <w:hyperlink r:id="rId9" w:history="1">
              <w:r w:rsidRPr="004819B6">
                <w:rPr>
                  <w:rStyle w:val="Hyperlink"/>
                </w:rPr>
                <w:t>recruitment@ymcaworcestershire.org.uk</w:t>
              </w:r>
            </w:hyperlink>
          </w:p>
          <w:p w14:paraId="183A8394" w14:textId="77777777" w:rsidR="00C819C7" w:rsidRDefault="00C819C7" w:rsidP="00D17D21">
            <w:pPr>
              <w:spacing w:before="120" w:after="120"/>
            </w:pPr>
            <w:r>
              <w:t>OR post to: Worcestershire YMCA, HR Department, 53 Gordon Anstis House, Loxley Close, Church Hill, Redditch, B98 9JS</w:t>
            </w:r>
          </w:p>
          <w:p w14:paraId="17D686B5" w14:textId="77777777" w:rsidR="00C819C7" w:rsidRPr="002E25ED" w:rsidRDefault="00C819C7" w:rsidP="00D17D21">
            <w:pPr>
              <w:spacing w:before="120" w:after="120"/>
              <w:rPr>
                <w:b/>
                <w:sz w:val="28"/>
                <w:szCs w:val="28"/>
              </w:rPr>
            </w:pPr>
            <w:r w:rsidRPr="002A5C98">
              <w:rPr>
                <w:b/>
              </w:rPr>
              <w:t>POSITION APPLIED FOR:</w:t>
            </w:r>
            <w:r w:rsidRPr="002E25ED">
              <w:rPr>
                <w:b/>
                <w:sz w:val="28"/>
                <w:szCs w:val="28"/>
              </w:rPr>
              <w:fldChar w:fldCharType="begin"/>
            </w:r>
            <w:r w:rsidRPr="002E25ED">
              <w:rPr>
                <w:b/>
                <w:sz w:val="28"/>
                <w:szCs w:val="28"/>
              </w:rPr>
              <w:instrText xml:space="preserve"> ASK  Position Position  \* MERGEFORMAT </w:instrText>
            </w:r>
            <w:r w:rsidRPr="002E25ED">
              <w:rPr>
                <w:b/>
                <w:sz w:val="28"/>
                <w:szCs w:val="28"/>
              </w:rPr>
              <w:fldChar w:fldCharType="end"/>
            </w:r>
            <w:r w:rsidRPr="002E25ED">
              <w:rPr>
                <w:b/>
                <w:sz w:val="28"/>
                <w:szCs w:val="28"/>
              </w:rPr>
              <w:fldChar w:fldCharType="begin"/>
            </w:r>
            <w:r w:rsidRPr="002E25ED">
              <w:rPr>
                <w:b/>
                <w:sz w:val="28"/>
                <w:szCs w:val="28"/>
              </w:rPr>
              <w:instrText xml:space="preserve"> FILLIN "Position applied for" </w:instrText>
            </w:r>
            <w:r w:rsidRPr="002E25ED">
              <w:rPr>
                <w:b/>
                <w:sz w:val="28"/>
                <w:szCs w:val="28"/>
              </w:rPr>
              <w:fldChar w:fldCharType="end"/>
            </w:r>
            <w:r w:rsidRPr="002E25ED">
              <w:rPr>
                <w:b/>
                <w:sz w:val="28"/>
                <w:szCs w:val="28"/>
              </w:rPr>
              <w:fldChar w:fldCharType="begin"/>
            </w:r>
            <w:r w:rsidRPr="002E25ED">
              <w:rPr>
                <w:b/>
                <w:sz w:val="28"/>
                <w:szCs w:val="28"/>
              </w:rPr>
              <w:instrText xml:space="preserve"> FILLIN "Position" </w:instrText>
            </w:r>
            <w:r w:rsidRPr="002E25ED">
              <w:rPr>
                <w:b/>
                <w:sz w:val="28"/>
                <w:szCs w:val="28"/>
              </w:rPr>
              <w:fldChar w:fldCharType="end"/>
            </w:r>
          </w:p>
        </w:tc>
      </w:tr>
      <w:tr w:rsidR="00C819C7" w14:paraId="5A986E00" w14:textId="77777777" w:rsidTr="00D17D21">
        <w:trPr>
          <w:cantSplit/>
          <w:trHeight w:val="59"/>
        </w:trPr>
        <w:tc>
          <w:tcPr>
            <w:tcW w:w="4756" w:type="dxa"/>
          </w:tcPr>
          <w:p w14:paraId="73569073" w14:textId="77777777" w:rsidR="00C819C7" w:rsidRDefault="00C819C7" w:rsidP="00D17D21">
            <w:pPr>
              <w:spacing w:before="120" w:after="120"/>
            </w:pPr>
            <w:r>
              <w:t xml:space="preserve">Title: </w:t>
            </w:r>
          </w:p>
        </w:tc>
        <w:tc>
          <w:tcPr>
            <w:tcW w:w="6232" w:type="dxa"/>
            <w:vMerge w:val="restart"/>
          </w:tcPr>
          <w:p w14:paraId="5AF07BF2" w14:textId="77777777" w:rsidR="00C819C7" w:rsidRDefault="00C819C7" w:rsidP="00D17D21">
            <w:pPr>
              <w:spacing w:before="120" w:after="120"/>
            </w:pPr>
            <w:r>
              <w:t>Schools &amp; Qualifications gained</w:t>
            </w:r>
          </w:p>
          <w:p w14:paraId="56CFC99B" w14:textId="77777777" w:rsidR="00C819C7" w:rsidRDefault="00C819C7" w:rsidP="00D17D21">
            <w:pPr>
              <w:spacing w:before="120" w:after="120"/>
            </w:pPr>
          </w:p>
          <w:p w14:paraId="7C761F37" w14:textId="77777777" w:rsidR="00C819C7" w:rsidRDefault="00C819C7" w:rsidP="00D17D21">
            <w:pPr>
              <w:spacing w:before="120" w:after="120"/>
            </w:pPr>
          </w:p>
        </w:tc>
      </w:tr>
      <w:tr w:rsidR="00C819C7" w14:paraId="0FC7AF81" w14:textId="77777777" w:rsidTr="00D17D21">
        <w:trPr>
          <w:cantSplit/>
          <w:trHeight w:val="55"/>
        </w:trPr>
        <w:tc>
          <w:tcPr>
            <w:tcW w:w="4756" w:type="dxa"/>
          </w:tcPr>
          <w:p w14:paraId="24C0DAEE" w14:textId="77777777" w:rsidR="00C819C7" w:rsidRDefault="00C819C7" w:rsidP="00D17D21">
            <w:pPr>
              <w:spacing w:before="120" w:after="120"/>
            </w:pPr>
            <w:r>
              <w:t xml:space="preserve">Surname: </w:t>
            </w:r>
          </w:p>
        </w:tc>
        <w:tc>
          <w:tcPr>
            <w:tcW w:w="6232" w:type="dxa"/>
            <w:vMerge/>
          </w:tcPr>
          <w:p w14:paraId="159BA9A4" w14:textId="77777777" w:rsidR="00C819C7" w:rsidRDefault="00C819C7" w:rsidP="00D17D21">
            <w:pPr>
              <w:spacing w:before="120" w:after="120"/>
            </w:pPr>
          </w:p>
        </w:tc>
      </w:tr>
      <w:tr w:rsidR="00C819C7" w14:paraId="623AFAF8" w14:textId="77777777" w:rsidTr="00D17D21">
        <w:trPr>
          <w:cantSplit/>
          <w:trHeight w:val="55"/>
        </w:trPr>
        <w:tc>
          <w:tcPr>
            <w:tcW w:w="4756" w:type="dxa"/>
          </w:tcPr>
          <w:p w14:paraId="7AA4A0CE" w14:textId="77777777" w:rsidR="00C819C7" w:rsidRDefault="00C819C7" w:rsidP="00D17D21">
            <w:pPr>
              <w:spacing w:before="120" w:after="120"/>
            </w:pPr>
            <w:r>
              <w:t xml:space="preserve">Forename(s): </w:t>
            </w:r>
          </w:p>
          <w:p w14:paraId="18BA00D7" w14:textId="77777777" w:rsidR="00C819C7" w:rsidRDefault="00C819C7" w:rsidP="00D17D21">
            <w:pPr>
              <w:spacing w:before="120" w:after="120"/>
              <w:rPr>
                <w:sz w:val="12"/>
                <w:szCs w:val="12"/>
              </w:rPr>
            </w:pPr>
            <w:r>
              <w:rPr>
                <w:sz w:val="12"/>
                <w:szCs w:val="12"/>
              </w:rPr>
              <w:t>Please underline the name by which you like to be known.</w:t>
            </w:r>
          </w:p>
        </w:tc>
        <w:tc>
          <w:tcPr>
            <w:tcW w:w="6232" w:type="dxa"/>
            <w:vMerge/>
          </w:tcPr>
          <w:p w14:paraId="32BEF147" w14:textId="77777777" w:rsidR="00C819C7" w:rsidRDefault="00C819C7" w:rsidP="00D17D21">
            <w:pPr>
              <w:spacing w:before="120" w:after="120"/>
            </w:pPr>
          </w:p>
        </w:tc>
      </w:tr>
      <w:tr w:rsidR="00C819C7" w14:paraId="60E5F273" w14:textId="77777777" w:rsidTr="00D17D21">
        <w:trPr>
          <w:cantSplit/>
          <w:trHeight w:val="55"/>
        </w:trPr>
        <w:tc>
          <w:tcPr>
            <w:tcW w:w="4756" w:type="dxa"/>
          </w:tcPr>
          <w:p w14:paraId="0BBAF58E" w14:textId="77777777" w:rsidR="00C819C7" w:rsidRDefault="00C819C7" w:rsidP="00D17D21">
            <w:pPr>
              <w:spacing w:before="120" w:after="120"/>
            </w:pPr>
            <w:r>
              <w:t xml:space="preserve">Address: </w:t>
            </w:r>
          </w:p>
          <w:p w14:paraId="1E6B0CEC" w14:textId="77777777" w:rsidR="00C819C7" w:rsidRDefault="00C819C7" w:rsidP="00D17D21">
            <w:pPr>
              <w:spacing w:before="120" w:after="120"/>
            </w:pPr>
          </w:p>
          <w:p w14:paraId="0BDB8664" w14:textId="77777777" w:rsidR="00C819C7" w:rsidRDefault="00C819C7" w:rsidP="00D17D21">
            <w:pPr>
              <w:spacing w:before="120" w:after="120"/>
            </w:pPr>
          </w:p>
          <w:p w14:paraId="7FBF56D5" w14:textId="77777777" w:rsidR="00C819C7" w:rsidRDefault="00C819C7" w:rsidP="00D17D21">
            <w:pPr>
              <w:spacing w:before="120" w:after="120"/>
            </w:pPr>
            <w:r>
              <w:t xml:space="preserve">Postcode: </w:t>
            </w:r>
          </w:p>
          <w:p w14:paraId="6A732588" w14:textId="77777777" w:rsidR="00C819C7" w:rsidRDefault="00C819C7" w:rsidP="00D17D21">
            <w:pPr>
              <w:spacing w:before="120" w:after="120"/>
            </w:pPr>
            <w:r>
              <w:t xml:space="preserve">Email address: </w:t>
            </w:r>
          </w:p>
          <w:p w14:paraId="5E73D1DC" w14:textId="77777777" w:rsidR="00C819C7" w:rsidRDefault="00C819C7" w:rsidP="00D17D21">
            <w:pPr>
              <w:spacing w:before="120" w:after="120"/>
            </w:pPr>
            <w:r>
              <w:t xml:space="preserve">NI No. </w:t>
            </w:r>
          </w:p>
        </w:tc>
        <w:tc>
          <w:tcPr>
            <w:tcW w:w="6232" w:type="dxa"/>
            <w:vMerge/>
          </w:tcPr>
          <w:p w14:paraId="1C46BDA4" w14:textId="77777777" w:rsidR="00C819C7" w:rsidRDefault="00C819C7" w:rsidP="00D17D21">
            <w:pPr>
              <w:spacing w:before="120" w:after="120"/>
            </w:pPr>
          </w:p>
        </w:tc>
      </w:tr>
      <w:tr w:rsidR="00C819C7" w14:paraId="3A7D2ED5" w14:textId="77777777" w:rsidTr="00D17D21">
        <w:trPr>
          <w:cantSplit/>
          <w:trHeight w:val="70"/>
        </w:trPr>
        <w:tc>
          <w:tcPr>
            <w:tcW w:w="4756" w:type="dxa"/>
          </w:tcPr>
          <w:p w14:paraId="7093169E" w14:textId="77777777" w:rsidR="00C819C7" w:rsidRDefault="00C819C7" w:rsidP="00D17D21">
            <w:pPr>
              <w:spacing w:before="120" w:after="120"/>
            </w:pPr>
            <w:r>
              <w:t>Tel. Nos (please include code):</w:t>
            </w:r>
          </w:p>
          <w:p w14:paraId="55D79A5E" w14:textId="77777777" w:rsidR="00C819C7" w:rsidRDefault="00C819C7" w:rsidP="00D17D21">
            <w:pPr>
              <w:spacing w:before="120" w:after="120"/>
            </w:pPr>
            <w:r>
              <w:t xml:space="preserve">(Home) </w:t>
            </w:r>
          </w:p>
          <w:p w14:paraId="4B49E270" w14:textId="77777777" w:rsidR="00C819C7" w:rsidRDefault="00C819C7" w:rsidP="00D17D21">
            <w:pPr>
              <w:spacing w:before="120" w:after="120"/>
            </w:pPr>
            <w:r>
              <w:t xml:space="preserve">(Work) </w:t>
            </w:r>
          </w:p>
          <w:p w14:paraId="6C80B7CE" w14:textId="77777777" w:rsidR="00C819C7" w:rsidRDefault="00C819C7" w:rsidP="00D17D21">
            <w:pPr>
              <w:spacing w:before="120" w:after="120"/>
            </w:pPr>
            <w:r>
              <w:t>(</w:t>
            </w:r>
            <w:smartTag w:uri="urn:schemas-microsoft-com:office:smarttags" w:element="City">
              <w:smartTag w:uri="urn:schemas-microsoft-com:office:smarttags" w:element="place">
                <w:r>
                  <w:t>Mobile</w:t>
                </w:r>
              </w:smartTag>
            </w:smartTag>
            <w:r>
              <w:t xml:space="preserve">) </w:t>
            </w:r>
          </w:p>
        </w:tc>
        <w:tc>
          <w:tcPr>
            <w:tcW w:w="6232" w:type="dxa"/>
            <w:vMerge/>
          </w:tcPr>
          <w:p w14:paraId="211840DD" w14:textId="77777777" w:rsidR="00C819C7" w:rsidRDefault="00C819C7" w:rsidP="00D17D21">
            <w:pPr>
              <w:spacing w:before="120" w:after="120"/>
            </w:pPr>
          </w:p>
        </w:tc>
      </w:tr>
      <w:tr w:rsidR="00C819C7" w14:paraId="2590BCF0" w14:textId="77777777" w:rsidTr="00D17D21">
        <w:tc>
          <w:tcPr>
            <w:tcW w:w="4756" w:type="dxa"/>
          </w:tcPr>
          <w:p w14:paraId="6F7A8555" w14:textId="77777777" w:rsidR="00C819C7" w:rsidRDefault="00C819C7" w:rsidP="00D17D21">
            <w:pPr>
              <w:spacing w:before="120" w:after="120"/>
            </w:pPr>
            <w:r>
              <w:t>Full current clean driving licence?  Y/N</w:t>
            </w:r>
          </w:p>
          <w:p w14:paraId="4A59F38E" w14:textId="77777777" w:rsidR="00C819C7" w:rsidRDefault="00C819C7" w:rsidP="00D17D21">
            <w:pPr>
              <w:spacing w:before="120" w:after="120"/>
            </w:pPr>
            <w:r>
              <w:t xml:space="preserve">Groups: </w:t>
            </w:r>
          </w:p>
          <w:p w14:paraId="77E17B27" w14:textId="77777777" w:rsidR="00C819C7" w:rsidRDefault="00C819C7" w:rsidP="00D17D21">
            <w:pPr>
              <w:spacing w:before="120" w:after="120"/>
            </w:pPr>
            <w:r>
              <w:t xml:space="preserve"> </w:t>
            </w:r>
          </w:p>
        </w:tc>
        <w:tc>
          <w:tcPr>
            <w:tcW w:w="6232" w:type="dxa"/>
          </w:tcPr>
          <w:p w14:paraId="203E8EF1" w14:textId="77777777" w:rsidR="00C819C7" w:rsidRDefault="00C819C7" w:rsidP="00D17D21">
            <w:pPr>
              <w:spacing w:before="120"/>
            </w:pPr>
            <w:r>
              <w:t>College/University &amp; Qualifications gained</w:t>
            </w:r>
          </w:p>
          <w:p w14:paraId="1AFE6C20" w14:textId="77777777" w:rsidR="00C819C7" w:rsidRDefault="00C819C7" w:rsidP="00D17D21">
            <w:pPr>
              <w:spacing w:after="120"/>
            </w:pPr>
            <w:r>
              <w:rPr>
                <w:sz w:val="12"/>
                <w:szCs w:val="12"/>
              </w:rPr>
              <w:t>Use a continuation sheet, if required.</w:t>
            </w:r>
          </w:p>
          <w:p w14:paraId="2D86C06C" w14:textId="77777777" w:rsidR="00C819C7" w:rsidRDefault="00C819C7" w:rsidP="00D17D21">
            <w:pPr>
              <w:spacing w:before="120" w:after="120"/>
            </w:pPr>
          </w:p>
        </w:tc>
      </w:tr>
      <w:tr w:rsidR="00C819C7" w14:paraId="0118FD1D" w14:textId="77777777" w:rsidTr="00D17D21">
        <w:trPr>
          <w:cantSplit/>
          <w:trHeight w:val="3845"/>
        </w:trPr>
        <w:tc>
          <w:tcPr>
            <w:tcW w:w="4756" w:type="dxa"/>
          </w:tcPr>
          <w:p w14:paraId="3CAD0487" w14:textId="77777777" w:rsidR="00C819C7" w:rsidRDefault="00C819C7" w:rsidP="00D17D21">
            <w:pPr>
              <w:spacing w:before="120" w:after="120"/>
            </w:pPr>
            <w:r>
              <w:lastRenderedPageBreak/>
              <w:t xml:space="preserve">Are there any restrictions on you taking up work in the </w:t>
            </w:r>
            <w:smartTag w:uri="urn:schemas-microsoft-com:office:smarttags" w:element="country-region">
              <w:smartTag w:uri="urn:schemas-microsoft-com:office:smarttags" w:element="place">
                <w:r>
                  <w:t>UK</w:t>
                </w:r>
              </w:smartTag>
            </w:smartTag>
            <w:r>
              <w:t xml:space="preserve">? (If Yes, please provide details). </w:t>
            </w:r>
          </w:p>
          <w:p w14:paraId="54937181" w14:textId="77777777" w:rsidR="00C819C7" w:rsidRDefault="00C819C7" w:rsidP="00D17D21">
            <w:pPr>
              <w:spacing w:before="120" w:after="120"/>
            </w:pPr>
          </w:p>
          <w:p w14:paraId="37764020" w14:textId="77777777" w:rsidR="00C819C7" w:rsidRDefault="00C819C7" w:rsidP="00D17D21">
            <w:pPr>
              <w:spacing w:before="120" w:after="120"/>
            </w:pPr>
          </w:p>
          <w:p w14:paraId="4E86D26F" w14:textId="77777777" w:rsidR="00C819C7" w:rsidRDefault="00C819C7" w:rsidP="00D17D21">
            <w:pPr>
              <w:spacing w:before="120" w:after="120"/>
            </w:pPr>
          </w:p>
          <w:p w14:paraId="2543B8C1" w14:textId="77777777" w:rsidR="00C819C7" w:rsidRDefault="00C819C7" w:rsidP="00D17D21">
            <w:pPr>
              <w:spacing w:before="120" w:after="120"/>
            </w:pPr>
          </w:p>
          <w:p w14:paraId="32138215" w14:textId="77777777" w:rsidR="00C819C7" w:rsidRDefault="00C819C7" w:rsidP="00D17D21">
            <w:pPr>
              <w:spacing w:before="120" w:after="120"/>
            </w:pPr>
          </w:p>
          <w:p w14:paraId="31721B6C" w14:textId="77777777" w:rsidR="00C819C7" w:rsidRDefault="00C819C7" w:rsidP="00D17D21">
            <w:pPr>
              <w:spacing w:before="120" w:after="120"/>
            </w:pPr>
          </w:p>
          <w:p w14:paraId="0192D621" w14:textId="77777777" w:rsidR="00C819C7" w:rsidRDefault="00C819C7" w:rsidP="00D17D21">
            <w:pPr>
              <w:spacing w:before="120" w:after="120"/>
            </w:pPr>
          </w:p>
        </w:tc>
        <w:tc>
          <w:tcPr>
            <w:tcW w:w="6232" w:type="dxa"/>
          </w:tcPr>
          <w:p w14:paraId="792D65EF" w14:textId="77777777" w:rsidR="00C819C7" w:rsidRDefault="00C819C7" w:rsidP="00D17D21">
            <w:pPr>
              <w:spacing w:before="120"/>
              <w:rPr>
                <w:sz w:val="12"/>
                <w:szCs w:val="12"/>
                <w:vertAlign w:val="superscript"/>
              </w:rPr>
            </w:pPr>
            <w:r>
              <w:t>Other training:</w:t>
            </w:r>
            <w:r>
              <w:rPr>
                <w:sz w:val="12"/>
                <w:szCs w:val="12"/>
              </w:rPr>
              <w:t xml:space="preserve"> </w:t>
            </w:r>
          </w:p>
          <w:p w14:paraId="5DAC79A2" w14:textId="77777777" w:rsidR="00C819C7" w:rsidRDefault="00C819C7" w:rsidP="00D17D21">
            <w:pPr>
              <w:spacing w:after="120"/>
              <w:rPr>
                <w:sz w:val="12"/>
                <w:szCs w:val="12"/>
              </w:rPr>
            </w:pPr>
            <w:r>
              <w:rPr>
                <w:sz w:val="12"/>
                <w:szCs w:val="12"/>
              </w:rPr>
              <w:t>Use a continuation sheet, if required.</w:t>
            </w:r>
          </w:p>
          <w:p w14:paraId="3CC3322A" w14:textId="77777777" w:rsidR="00C819C7" w:rsidRDefault="00C819C7" w:rsidP="00D17D21">
            <w:pPr>
              <w:spacing w:after="120"/>
              <w:rPr>
                <w:sz w:val="12"/>
                <w:szCs w:val="12"/>
              </w:rPr>
            </w:pPr>
          </w:p>
          <w:p w14:paraId="276847D5" w14:textId="77777777" w:rsidR="00C819C7" w:rsidRDefault="00C819C7" w:rsidP="00D17D21">
            <w:pPr>
              <w:spacing w:after="120"/>
            </w:pPr>
          </w:p>
          <w:p w14:paraId="6698704C" w14:textId="77777777" w:rsidR="00C819C7" w:rsidRDefault="00C819C7" w:rsidP="00D17D21">
            <w:pPr>
              <w:spacing w:after="120"/>
            </w:pPr>
          </w:p>
        </w:tc>
      </w:tr>
    </w:tbl>
    <w:p w14:paraId="36B2EB6C" w14:textId="77777777" w:rsidR="00C819C7" w:rsidRDefault="00C819C7" w:rsidP="00C819C7">
      <w:pPr>
        <w:rPr>
          <w:b/>
        </w:rPr>
      </w:pPr>
    </w:p>
    <w:p w14:paraId="08FE5652" w14:textId="77777777" w:rsidR="00C819C7" w:rsidRDefault="00C819C7" w:rsidP="00C819C7">
      <w:pPr>
        <w:rPr>
          <w:b/>
        </w:rPr>
      </w:pPr>
    </w:p>
    <w:p w14:paraId="20423CB1" w14:textId="77777777" w:rsidR="00C819C7" w:rsidRPr="002A5C98" w:rsidRDefault="00C819C7" w:rsidP="00C819C7">
      <w:pPr>
        <w:rPr>
          <w:b/>
        </w:rPr>
      </w:pPr>
      <w:r>
        <w:rPr>
          <w:b/>
        </w:rPr>
        <w:t>P</w:t>
      </w:r>
      <w:r w:rsidRPr="002A5C98">
        <w:rPr>
          <w:b/>
        </w:rPr>
        <w:t>REVIOUS EMPLOYMENT</w:t>
      </w:r>
    </w:p>
    <w:p w14:paraId="281F0EEB" w14:textId="77777777" w:rsidR="00C819C7" w:rsidRDefault="00C819C7" w:rsidP="00C819C7"/>
    <w:p w14:paraId="4A8C2530" w14:textId="77777777" w:rsidR="00C819C7" w:rsidRDefault="00C819C7" w:rsidP="00C819C7">
      <w:r>
        <w:t>Please list paid employment over the past five years: Please use a separate sheet if necessary.</w:t>
      </w:r>
    </w:p>
    <w:p w14:paraId="7D7B77C7" w14:textId="77777777" w:rsidR="00C819C7" w:rsidRDefault="00C819C7" w:rsidP="00C819C7"/>
    <w:tbl>
      <w:tblPr>
        <w:tblW w:w="11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31"/>
        <w:gridCol w:w="1963"/>
        <w:gridCol w:w="1700"/>
        <w:gridCol w:w="3686"/>
        <w:gridCol w:w="1808"/>
        <w:gridCol w:w="35"/>
      </w:tblGrid>
      <w:tr w:rsidR="00C819C7" w14:paraId="3F3C7859" w14:textId="77777777" w:rsidTr="00D17D21">
        <w:tc>
          <w:tcPr>
            <w:tcW w:w="1831" w:type="dxa"/>
          </w:tcPr>
          <w:p w14:paraId="04AF093A" w14:textId="77777777" w:rsidR="00C819C7" w:rsidRDefault="00C819C7" w:rsidP="00D17D21">
            <w:pPr>
              <w:spacing w:before="120" w:after="120"/>
            </w:pPr>
            <w:r>
              <w:t>From – To</w:t>
            </w:r>
          </w:p>
        </w:tc>
        <w:tc>
          <w:tcPr>
            <w:tcW w:w="1963" w:type="dxa"/>
          </w:tcPr>
          <w:p w14:paraId="4A01BA2E" w14:textId="77777777" w:rsidR="00C819C7" w:rsidRDefault="00C819C7" w:rsidP="00D17D21">
            <w:pPr>
              <w:spacing w:before="120" w:after="120"/>
            </w:pPr>
            <w:r>
              <w:t>Name of Employer</w:t>
            </w:r>
          </w:p>
        </w:tc>
        <w:tc>
          <w:tcPr>
            <w:tcW w:w="5386" w:type="dxa"/>
            <w:gridSpan w:val="2"/>
          </w:tcPr>
          <w:p w14:paraId="3F5054D2" w14:textId="77777777" w:rsidR="00C819C7" w:rsidRDefault="00C819C7" w:rsidP="00D17D21">
            <w:pPr>
              <w:spacing w:before="120" w:after="120"/>
            </w:pPr>
            <w:r>
              <w:t>Job Title &amp; Duties</w:t>
            </w:r>
          </w:p>
        </w:tc>
        <w:tc>
          <w:tcPr>
            <w:tcW w:w="1843" w:type="dxa"/>
            <w:gridSpan w:val="2"/>
          </w:tcPr>
          <w:p w14:paraId="07D2DB87" w14:textId="77777777" w:rsidR="00C819C7" w:rsidRDefault="00C819C7" w:rsidP="00D17D21">
            <w:pPr>
              <w:spacing w:before="120" w:after="120"/>
            </w:pPr>
            <w:r>
              <w:t>Reason for leaving</w:t>
            </w:r>
          </w:p>
        </w:tc>
      </w:tr>
      <w:tr w:rsidR="00C819C7" w14:paraId="29CEB86D" w14:textId="77777777" w:rsidTr="00D17D21">
        <w:tc>
          <w:tcPr>
            <w:tcW w:w="1831" w:type="dxa"/>
          </w:tcPr>
          <w:p w14:paraId="0DE1D1EA" w14:textId="77777777" w:rsidR="00C819C7" w:rsidRDefault="00C819C7" w:rsidP="00D17D21"/>
          <w:p w14:paraId="2B3EC0D8" w14:textId="77777777" w:rsidR="00C819C7" w:rsidRDefault="00C819C7" w:rsidP="00D17D21"/>
          <w:p w14:paraId="2178F936" w14:textId="77777777" w:rsidR="00C819C7" w:rsidRDefault="00C819C7" w:rsidP="00D17D21"/>
          <w:p w14:paraId="38FD3ED2" w14:textId="77777777" w:rsidR="00C819C7" w:rsidRDefault="00C819C7" w:rsidP="00D17D21"/>
        </w:tc>
        <w:tc>
          <w:tcPr>
            <w:tcW w:w="1963" w:type="dxa"/>
          </w:tcPr>
          <w:p w14:paraId="665FCC96" w14:textId="77777777" w:rsidR="00C819C7" w:rsidRDefault="00C819C7" w:rsidP="00D17D21"/>
        </w:tc>
        <w:tc>
          <w:tcPr>
            <w:tcW w:w="5386" w:type="dxa"/>
            <w:gridSpan w:val="2"/>
          </w:tcPr>
          <w:p w14:paraId="04388F95" w14:textId="77777777" w:rsidR="00C819C7" w:rsidRDefault="00C819C7" w:rsidP="00D17D21"/>
          <w:p w14:paraId="08E8E8A0" w14:textId="77777777" w:rsidR="00C819C7" w:rsidRDefault="00C819C7" w:rsidP="00D17D21"/>
          <w:p w14:paraId="6A30FD04" w14:textId="77777777" w:rsidR="00C819C7" w:rsidRDefault="00C819C7" w:rsidP="00D17D21"/>
          <w:p w14:paraId="746779D0" w14:textId="77777777" w:rsidR="00C819C7" w:rsidRDefault="00C819C7" w:rsidP="00D17D21"/>
          <w:p w14:paraId="40B907F7" w14:textId="77777777" w:rsidR="00C819C7" w:rsidRDefault="00C819C7" w:rsidP="00D17D21"/>
          <w:p w14:paraId="29444C50" w14:textId="77777777" w:rsidR="00C819C7" w:rsidRDefault="00C819C7" w:rsidP="00C819C7"/>
        </w:tc>
        <w:tc>
          <w:tcPr>
            <w:tcW w:w="1843" w:type="dxa"/>
            <w:gridSpan w:val="2"/>
          </w:tcPr>
          <w:p w14:paraId="3C307394" w14:textId="77777777" w:rsidR="00C819C7" w:rsidRDefault="00C819C7" w:rsidP="00D17D21"/>
        </w:tc>
      </w:tr>
      <w:tr w:rsidR="00C819C7" w14:paraId="267A14C7" w14:textId="77777777" w:rsidTr="00D17D21">
        <w:tc>
          <w:tcPr>
            <w:tcW w:w="1831" w:type="dxa"/>
          </w:tcPr>
          <w:p w14:paraId="7A860842" w14:textId="77777777" w:rsidR="00C819C7" w:rsidRDefault="00C819C7" w:rsidP="00D17D21"/>
          <w:p w14:paraId="02F7C3F1" w14:textId="77777777" w:rsidR="00C819C7" w:rsidRDefault="00C819C7" w:rsidP="00D17D21"/>
          <w:p w14:paraId="7624A0AE" w14:textId="77777777" w:rsidR="00C819C7" w:rsidRDefault="00C819C7" w:rsidP="00D17D21"/>
          <w:p w14:paraId="763532E3" w14:textId="77777777" w:rsidR="00C819C7" w:rsidRDefault="00C819C7" w:rsidP="00D17D21"/>
          <w:p w14:paraId="71EE3303" w14:textId="77777777" w:rsidR="00C819C7" w:rsidRDefault="00C819C7" w:rsidP="00D17D21"/>
          <w:p w14:paraId="5A27E05E" w14:textId="77777777" w:rsidR="00C819C7" w:rsidRDefault="00C819C7" w:rsidP="00D17D21"/>
          <w:p w14:paraId="46D74DBD" w14:textId="77777777" w:rsidR="00C819C7" w:rsidRDefault="00C819C7" w:rsidP="00D17D21"/>
          <w:p w14:paraId="1D72BACD" w14:textId="77777777" w:rsidR="00C819C7" w:rsidRDefault="00C819C7" w:rsidP="00D17D21"/>
        </w:tc>
        <w:tc>
          <w:tcPr>
            <w:tcW w:w="1963" w:type="dxa"/>
          </w:tcPr>
          <w:p w14:paraId="55750D75" w14:textId="77777777" w:rsidR="00C819C7" w:rsidRDefault="00C819C7" w:rsidP="00D17D21"/>
        </w:tc>
        <w:tc>
          <w:tcPr>
            <w:tcW w:w="5386" w:type="dxa"/>
            <w:gridSpan w:val="2"/>
          </w:tcPr>
          <w:p w14:paraId="06922A2F" w14:textId="77777777" w:rsidR="00C819C7" w:rsidRDefault="00C819C7" w:rsidP="00D17D21"/>
          <w:p w14:paraId="3068F709" w14:textId="77777777" w:rsidR="00C819C7" w:rsidRDefault="00C819C7" w:rsidP="00D17D21"/>
          <w:p w14:paraId="45D9E352" w14:textId="77777777" w:rsidR="00C819C7" w:rsidRDefault="00C819C7" w:rsidP="00D17D21"/>
          <w:p w14:paraId="52F28C77" w14:textId="77777777" w:rsidR="00C819C7" w:rsidRDefault="00C819C7" w:rsidP="00D17D21"/>
          <w:p w14:paraId="4C7C5266" w14:textId="77777777" w:rsidR="00C819C7" w:rsidRDefault="00C819C7" w:rsidP="00D17D21"/>
        </w:tc>
        <w:tc>
          <w:tcPr>
            <w:tcW w:w="1843" w:type="dxa"/>
            <w:gridSpan w:val="2"/>
          </w:tcPr>
          <w:p w14:paraId="5871F2BD" w14:textId="77777777" w:rsidR="00C819C7" w:rsidRDefault="00C819C7" w:rsidP="00D17D21"/>
        </w:tc>
      </w:tr>
      <w:tr w:rsidR="00C819C7" w14:paraId="52F4F03F" w14:textId="77777777" w:rsidTr="00D17D21">
        <w:tc>
          <w:tcPr>
            <w:tcW w:w="1831" w:type="dxa"/>
          </w:tcPr>
          <w:p w14:paraId="347BE126" w14:textId="77777777" w:rsidR="00C819C7" w:rsidRDefault="00C819C7" w:rsidP="00D17D21"/>
          <w:p w14:paraId="0F7933E4" w14:textId="77777777" w:rsidR="00C819C7" w:rsidRDefault="00C819C7" w:rsidP="00D17D21"/>
          <w:p w14:paraId="37C87770" w14:textId="77777777" w:rsidR="00C819C7" w:rsidRDefault="00C819C7" w:rsidP="00D17D21"/>
          <w:p w14:paraId="209AD3B7" w14:textId="77777777" w:rsidR="00C819C7" w:rsidRDefault="00C819C7" w:rsidP="00D17D21"/>
        </w:tc>
        <w:tc>
          <w:tcPr>
            <w:tcW w:w="1963" w:type="dxa"/>
          </w:tcPr>
          <w:p w14:paraId="6EB8C6A7" w14:textId="77777777" w:rsidR="00C819C7" w:rsidRDefault="00C819C7" w:rsidP="00D17D21"/>
        </w:tc>
        <w:tc>
          <w:tcPr>
            <w:tcW w:w="5386" w:type="dxa"/>
            <w:gridSpan w:val="2"/>
          </w:tcPr>
          <w:p w14:paraId="41A9F731" w14:textId="77777777" w:rsidR="00C819C7" w:rsidRDefault="00C819C7" w:rsidP="00D17D21"/>
          <w:p w14:paraId="307CFCAD" w14:textId="77777777" w:rsidR="00C819C7" w:rsidRDefault="00C819C7" w:rsidP="00D17D21"/>
          <w:p w14:paraId="45F64593" w14:textId="77777777" w:rsidR="00C819C7" w:rsidRDefault="00C819C7" w:rsidP="00D17D21"/>
          <w:p w14:paraId="13D7F23F" w14:textId="77777777" w:rsidR="00C819C7" w:rsidRDefault="00C819C7" w:rsidP="00D17D21"/>
          <w:p w14:paraId="5E750632" w14:textId="77777777" w:rsidR="00C819C7" w:rsidRDefault="00C819C7" w:rsidP="00D17D21"/>
          <w:p w14:paraId="4A7B858E" w14:textId="77777777" w:rsidR="00C819C7" w:rsidRDefault="00C819C7" w:rsidP="00D17D21"/>
          <w:p w14:paraId="7FBF66CF" w14:textId="77777777" w:rsidR="00C819C7" w:rsidRDefault="00C819C7" w:rsidP="00D17D21"/>
          <w:p w14:paraId="6CD80550" w14:textId="77777777" w:rsidR="00C819C7" w:rsidRDefault="00C819C7" w:rsidP="00D17D21"/>
        </w:tc>
        <w:tc>
          <w:tcPr>
            <w:tcW w:w="1843" w:type="dxa"/>
            <w:gridSpan w:val="2"/>
          </w:tcPr>
          <w:p w14:paraId="3650C07B" w14:textId="77777777" w:rsidR="00C819C7" w:rsidRDefault="00C819C7" w:rsidP="00D17D21"/>
        </w:tc>
      </w:tr>
      <w:tr w:rsidR="00C819C7" w14:paraId="51D64A33" w14:textId="77777777" w:rsidTr="00D17D21">
        <w:tc>
          <w:tcPr>
            <w:tcW w:w="1831" w:type="dxa"/>
          </w:tcPr>
          <w:p w14:paraId="19B17841" w14:textId="77777777" w:rsidR="00C819C7" w:rsidRDefault="00C819C7" w:rsidP="00D17D21"/>
          <w:p w14:paraId="485F2782" w14:textId="77777777" w:rsidR="00C819C7" w:rsidRDefault="00C819C7" w:rsidP="00D17D21"/>
          <w:p w14:paraId="057B9486" w14:textId="77777777" w:rsidR="00C819C7" w:rsidRDefault="00C819C7" w:rsidP="00D17D21"/>
          <w:p w14:paraId="70FD9A8A" w14:textId="77777777" w:rsidR="00C819C7" w:rsidRDefault="00C819C7" w:rsidP="00D17D21"/>
        </w:tc>
        <w:tc>
          <w:tcPr>
            <w:tcW w:w="1963" w:type="dxa"/>
          </w:tcPr>
          <w:p w14:paraId="4C1E935F" w14:textId="77777777" w:rsidR="00C819C7" w:rsidRDefault="00C819C7" w:rsidP="00D17D21"/>
        </w:tc>
        <w:tc>
          <w:tcPr>
            <w:tcW w:w="5386" w:type="dxa"/>
            <w:gridSpan w:val="2"/>
          </w:tcPr>
          <w:p w14:paraId="4C088B49" w14:textId="77777777" w:rsidR="00C819C7" w:rsidRDefault="00C819C7" w:rsidP="00D17D21"/>
          <w:p w14:paraId="7ED45F4F" w14:textId="77777777" w:rsidR="00C819C7" w:rsidRPr="003076E1" w:rsidRDefault="00C819C7" w:rsidP="00D17D21"/>
          <w:p w14:paraId="34595A34" w14:textId="77777777" w:rsidR="00C819C7" w:rsidRDefault="00C819C7" w:rsidP="00D17D21"/>
          <w:p w14:paraId="62E64425" w14:textId="77777777" w:rsidR="00C819C7" w:rsidRDefault="00C819C7" w:rsidP="00D17D21"/>
          <w:p w14:paraId="36D135AE" w14:textId="77777777" w:rsidR="00C819C7" w:rsidRDefault="00C819C7" w:rsidP="00D17D21"/>
          <w:p w14:paraId="13051FD1" w14:textId="77777777" w:rsidR="00C819C7" w:rsidRDefault="00C819C7" w:rsidP="00D17D21"/>
          <w:p w14:paraId="46A252F7" w14:textId="77777777" w:rsidR="00C819C7" w:rsidRDefault="00C819C7" w:rsidP="00D17D21"/>
          <w:p w14:paraId="5C55B6DA" w14:textId="77777777" w:rsidR="00C819C7" w:rsidRPr="003076E1" w:rsidRDefault="00C819C7" w:rsidP="00D17D21"/>
        </w:tc>
        <w:tc>
          <w:tcPr>
            <w:tcW w:w="1843" w:type="dxa"/>
            <w:gridSpan w:val="2"/>
          </w:tcPr>
          <w:p w14:paraId="5F54C354" w14:textId="77777777" w:rsidR="00C819C7" w:rsidRDefault="00C819C7" w:rsidP="00D17D21"/>
        </w:tc>
      </w:tr>
      <w:tr w:rsidR="00C819C7" w14:paraId="14383BEF" w14:textId="77777777" w:rsidTr="00D17D21">
        <w:tc>
          <w:tcPr>
            <w:tcW w:w="1831" w:type="dxa"/>
          </w:tcPr>
          <w:p w14:paraId="24E97AD1" w14:textId="77777777" w:rsidR="00C819C7" w:rsidRDefault="00C819C7" w:rsidP="00D17D21"/>
        </w:tc>
        <w:tc>
          <w:tcPr>
            <w:tcW w:w="1963" w:type="dxa"/>
          </w:tcPr>
          <w:p w14:paraId="2C197A2B" w14:textId="77777777" w:rsidR="00C819C7" w:rsidRDefault="00C819C7" w:rsidP="00D17D21"/>
        </w:tc>
        <w:tc>
          <w:tcPr>
            <w:tcW w:w="5386" w:type="dxa"/>
            <w:gridSpan w:val="2"/>
          </w:tcPr>
          <w:p w14:paraId="6870A015" w14:textId="77777777" w:rsidR="00C819C7" w:rsidRDefault="00C819C7" w:rsidP="00D17D21"/>
          <w:p w14:paraId="43BA2503" w14:textId="77777777" w:rsidR="00C819C7" w:rsidRDefault="00C819C7" w:rsidP="00D17D21"/>
          <w:p w14:paraId="572AC6B2" w14:textId="77777777" w:rsidR="00C819C7" w:rsidRDefault="00C819C7" w:rsidP="00D17D21"/>
          <w:p w14:paraId="1F157601" w14:textId="77777777" w:rsidR="00C819C7" w:rsidRDefault="00C819C7" w:rsidP="00D17D21"/>
          <w:p w14:paraId="155CC7F4" w14:textId="77777777" w:rsidR="00C819C7" w:rsidRDefault="00C819C7" w:rsidP="00D17D21"/>
          <w:p w14:paraId="236F88F9" w14:textId="77777777" w:rsidR="00C819C7" w:rsidRDefault="00C819C7" w:rsidP="00D17D21"/>
          <w:p w14:paraId="08E68E2E" w14:textId="77777777" w:rsidR="00C819C7" w:rsidRDefault="00C819C7" w:rsidP="00D17D21"/>
          <w:p w14:paraId="0FE92666" w14:textId="77777777" w:rsidR="00C819C7" w:rsidRDefault="00C819C7" w:rsidP="00D17D21"/>
        </w:tc>
        <w:tc>
          <w:tcPr>
            <w:tcW w:w="1843" w:type="dxa"/>
            <w:gridSpan w:val="2"/>
          </w:tcPr>
          <w:p w14:paraId="7E72C68E" w14:textId="77777777" w:rsidR="00C819C7" w:rsidRDefault="00C819C7" w:rsidP="00D17D21"/>
        </w:tc>
      </w:tr>
      <w:tr w:rsidR="00C819C7" w14:paraId="721457D5" w14:textId="77777777" w:rsidTr="00D17D21">
        <w:tc>
          <w:tcPr>
            <w:tcW w:w="1831" w:type="dxa"/>
          </w:tcPr>
          <w:p w14:paraId="4C600D86" w14:textId="77777777" w:rsidR="00C819C7" w:rsidRDefault="00C819C7" w:rsidP="00D17D21"/>
          <w:p w14:paraId="1BF3B562" w14:textId="77777777" w:rsidR="00C819C7" w:rsidRDefault="00C819C7" w:rsidP="00D17D21"/>
          <w:p w14:paraId="6F82330F" w14:textId="77777777" w:rsidR="00C819C7" w:rsidRDefault="00C819C7" w:rsidP="00D17D21"/>
          <w:p w14:paraId="70EDCB12" w14:textId="77777777" w:rsidR="00C819C7" w:rsidRDefault="00C819C7" w:rsidP="00D17D21"/>
        </w:tc>
        <w:tc>
          <w:tcPr>
            <w:tcW w:w="1963" w:type="dxa"/>
          </w:tcPr>
          <w:p w14:paraId="6D945EB5" w14:textId="77777777" w:rsidR="00C819C7" w:rsidRDefault="00C819C7" w:rsidP="00D17D21"/>
        </w:tc>
        <w:tc>
          <w:tcPr>
            <w:tcW w:w="5386" w:type="dxa"/>
            <w:gridSpan w:val="2"/>
          </w:tcPr>
          <w:p w14:paraId="7002389E" w14:textId="77777777" w:rsidR="00C819C7" w:rsidRDefault="00C819C7" w:rsidP="00D17D21"/>
          <w:p w14:paraId="2042F0C6" w14:textId="77777777" w:rsidR="00C819C7" w:rsidRDefault="00C819C7" w:rsidP="00D17D21"/>
          <w:p w14:paraId="431B9AA5" w14:textId="77777777" w:rsidR="00C819C7" w:rsidRDefault="00C819C7" w:rsidP="00D17D21"/>
          <w:p w14:paraId="1508870F" w14:textId="77777777" w:rsidR="00C819C7" w:rsidRDefault="00C819C7" w:rsidP="00D17D21"/>
          <w:p w14:paraId="0331F922" w14:textId="77777777" w:rsidR="00C819C7" w:rsidRDefault="00C819C7" w:rsidP="00D17D21"/>
          <w:p w14:paraId="2F2F470C" w14:textId="77777777" w:rsidR="00C819C7" w:rsidRDefault="00C819C7" w:rsidP="00D17D21"/>
          <w:p w14:paraId="43C56BF5" w14:textId="77777777" w:rsidR="00C819C7" w:rsidRDefault="00C819C7" w:rsidP="00D17D21"/>
          <w:p w14:paraId="07CB6342" w14:textId="77777777" w:rsidR="00C819C7" w:rsidRDefault="00C819C7" w:rsidP="00D17D21"/>
        </w:tc>
        <w:tc>
          <w:tcPr>
            <w:tcW w:w="1843" w:type="dxa"/>
            <w:gridSpan w:val="2"/>
          </w:tcPr>
          <w:p w14:paraId="20AB98DF" w14:textId="77777777" w:rsidR="00C819C7" w:rsidRDefault="00C819C7" w:rsidP="00D17D21"/>
        </w:tc>
      </w:tr>
      <w:tr w:rsidR="00C819C7" w14:paraId="64FA2844" w14:textId="77777777" w:rsidTr="00D17D21">
        <w:tc>
          <w:tcPr>
            <w:tcW w:w="11023" w:type="dxa"/>
            <w:gridSpan w:val="6"/>
          </w:tcPr>
          <w:p w14:paraId="117A88C2" w14:textId="77777777" w:rsidR="00C819C7" w:rsidRPr="002A5C98" w:rsidRDefault="00C819C7" w:rsidP="00D17D21">
            <w:pPr>
              <w:spacing w:before="120" w:after="120"/>
              <w:rPr>
                <w:b/>
              </w:rPr>
            </w:pPr>
            <w:r w:rsidRPr="002A5C98">
              <w:rPr>
                <w:b/>
              </w:rPr>
              <w:lastRenderedPageBreak/>
              <w:t>LEISURE/VOLUNTARY ACTIVITIES</w:t>
            </w:r>
          </w:p>
          <w:p w14:paraId="24DD300D" w14:textId="77777777" w:rsidR="00C819C7" w:rsidRDefault="00C819C7" w:rsidP="00D17D21">
            <w:pPr>
              <w:spacing w:before="120" w:after="120"/>
            </w:pPr>
            <w:r>
              <w:t>Please note here any of the above that are relevant to the post</w:t>
            </w:r>
          </w:p>
          <w:p w14:paraId="548937B1" w14:textId="77777777" w:rsidR="00C819C7" w:rsidRDefault="00C819C7" w:rsidP="00D17D21"/>
          <w:p w14:paraId="2F2A5A64" w14:textId="77777777" w:rsidR="00C819C7" w:rsidRDefault="00C819C7" w:rsidP="00D17D21"/>
          <w:p w14:paraId="06DA870C" w14:textId="77777777" w:rsidR="00C819C7" w:rsidRDefault="00C819C7" w:rsidP="00D17D21"/>
          <w:p w14:paraId="087B8D3D" w14:textId="77777777" w:rsidR="00C819C7" w:rsidRDefault="00C819C7" w:rsidP="00D17D21"/>
          <w:p w14:paraId="06E60148" w14:textId="77777777" w:rsidR="00C819C7" w:rsidRDefault="00C819C7" w:rsidP="00D17D21"/>
          <w:p w14:paraId="40CBC966" w14:textId="77777777" w:rsidR="00C819C7" w:rsidRDefault="00C819C7" w:rsidP="00D17D21"/>
        </w:tc>
      </w:tr>
      <w:tr w:rsidR="00C819C7" w14:paraId="3AE45E8B" w14:textId="77777777" w:rsidTr="00D17D21">
        <w:trPr>
          <w:cantSplit/>
        </w:trPr>
        <w:tc>
          <w:tcPr>
            <w:tcW w:w="11023" w:type="dxa"/>
            <w:gridSpan w:val="6"/>
            <w:tcBorders>
              <w:top w:val="single" w:sz="4" w:space="0" w:color="auto"/>
              <w:left w:val="single" w:sz="4" w:space="0" w:color="auto"/>
              <w:bottom w:val="single" w:sz="4" w:space="0" w:color="auto"/>
              <w:right w:val="single" w:sz="4" w:space="0" w:color="auto"/>
            </w:tcBorders>
          </w:tcPr>
          <w:p w14:paraId="6BE7AD37" w14:textId="77777777" w:rsidR="00C819C7" w:rsidRPr="005214F7" w:rsidRDefault="00C819C7" w:rsidP="00D17D21">
            <w:pPr>
              <w:spacing w:before="120" w:after="120"/>
              <w:rPr>
                <w:b/>
              </w:rPr>
            </w:pPr>
            <w:r w:rsidRPr="005214F7">
              <w:rPr>
                <w:b/>
              </w:rPr>
              <w:t>OTHER EMPLOYMENT</w:t>
            </w:r>
          </w:p>
          <w:p w14:paraId="31ED0221" w14:textId="77777777" w:rsidR="00C819C7" w:rsidRDefault="00C819C7" w:rsidP="00D17D21">
            <w:pPr>
              <w:spacing w:before="120" w:after="120"/>
            </w:pPr>
            <w:r>
              <w:t>Please note any other employment you would continue with if you were to be successful in obtaining this position.</w:t>
            </w:r>
          </w:p>
          <w:p w14:paraId="6C777C16" w14:textId="77777777" w:rsidR="00C819C7" w:rsidRDefault="00C819C7" w:rsidP="00D17D21">
            <w:pPr>
              <w:spacing w:before="120" w:after="120"/>
            </w:pPr>
          </w:p>
          <w:p w14:paraId="3EE03880" w14:textId="77777777" w:rsidR="00C819C7" w:rsidRDefault="00C819C7" w:rsidP="00D17D21">
            <w:pPr>
              <w:spacing w:before="120" w:after="120"/>
            </w:pPr>
          </w:p>
        </w:tc>
      </w:tr>
      <w:tr w:rsidR="00C819C7" w14:paraId="6B937ECE" w14:textId="77777777" w:rsidTr="00D17D21">
        <w:trPr>
          <w:gridAfter w:val="1"/>
          <w:wAfter w:w="35" w:type="dxa"/>
        </w:trPr>
        <w:tc>
          <w:tcPr>
            <w:tcW w:w="10988" w:type="dxa"/>
            <w:gridSpan w:val="5"/>
          </w:tcPr>
          <w:p w14:paraId="660BBE61" w14:textId="77777777" w:rsidR="00C819C7" w:rsidRPr="002A5C98" w:rsidRDefault="00C819C7" w:rsidP="00D17D21">
            <w:pPr>
              <w:spacing w:before="120" w:after="120"/>
            </w:pPr>
            <w:r w:rsidRPr="002A5C98">
              <w:rPr>
                <w:b/>
              </w:rPr>
              <w:t xml:space="preserve">APPLICATION FOR EMPLOYMENT </w:t>
            </w:r>
          </w:p>
        </w:tc>
      </w:tr>
      <w:tr w:rsidR="00C819C7" w14:paraId="51508D13" w14:textId="77777777" w:rsidTr="00D17D21">
        <w:trPr>
          <w:gridAfter w:val="1"/>
          <w:wAfter w:w="35" w:type="dxa"/>
        </w:trPr>
        <w:tc>
          <w:tcPr>
            <w:tcW w:w="10988" w:type="dxa"/>
            <w:gridSpan w:val="5"/>
          </w:tcPr>
          <w:p w14:paraId="14749070" w14:textId="77777777" w:rsidR="00C819C7" w:rsidRDefault="00C819C7" w:rsidP="00D17D21">
            <w:pPr>
              <w:spacing w:before="120" w:after="120"/>
            </w:pPr>
            <w:r>
              <w:t>Please detail here your specific reasons for making this application</w:t>
            </w:r>
          </w:p>
          <w:p w14:paraId="56D5C5DE" w14:textId="77777777" w:rsidR="00C819C7" w:rsidRDefault="00C819C7" w:rsidP="00D17D21">
            <w:pPr>
              <w:spacing w:before="120" w:after="120"/>
            </w:pPr>
          </w:p>
          <w:p w14:paraId="6214C3CB" w14:textId="77777777" w:rsidR="00C819C7" w:rsidRDefault="00C819C7" w:rsidP="00D17D21">
            <w:pPr>
              <w:spacing w:before="120" w:after="120"/>
            </w:pPr>
          </w:p>
          <w:p w14:paraId="51A81D09" w14:textId="77777777" w:rsidR="00C819C7" w:rsidRDefault="00C819C7" w:rsidP="00D17D21">
            <w:pPr>
              <w:spacing w:before="120" w:after="120"/>
            </w:pPr>
          </w:p>
          <w:p w14:paraId="396EB764" w14:textId="77777777" w:rsidR="00C819C7" w:rsidRDefault="00C819C7" w:rsidP="00D17D21">
            <w:pPr>
              <w:spacing w:before="120" w:after="120"/>
            </w:pPr>
          </w:p>
          <w:p w14:paraId="677E37FD" w14:textId="77777777" w:rsidR="00C819C7" w:rsidRDefault="00C819C7" w:rsidP="00D17D21">
            <w:pPr>
              <w:spacing w:before="120" w:after="120"/>
            </w:pPr>
          </w:p>
          <w:p w14:paraId="7036DBBE" w14:textId="77777777" w:rsidR="00C819C7" w:rsidRDefault="00C819C7" w:rsidP="00D17D21">
            <w:pPr>
              <w:spacing w:before="120" w:after="120"/>
            </w:pPr>
          </w:p>
          <w:p w14:paraId="03990B60" w14:textId="77777777" w:rsidR="00C819C7" w:rsidRDefault="00C819C7" w:rsidP="00D17D21">
            <w:pPr>
              <w:spacing w:before="120" w:after="120"/>
            </w:pPr>
          </w:p>
          <w:p w14:paraId="21562563" w14:textId="77777777" w:rsidR="00C819C7" w:rsidRDefault="00C819C7" w:rsidP="00D17D21">
            <w:pPr>
              <w:spacing w:before="120" w:after="120"/>
            </w:pPr>
          </w:p>
          <w:p w14:paraId="00E513B2" w14:textId="77777777" w:rsidR="00C819C7" w:rsidRDefault="00C819C7" w:rsidP="00D17D21">
            <w:pPr>
              <w:spacing w:before="120" w:after="120"/>
            </w:pPr>
          </w:p>
          <w:p w14:paraId="6F314723" w14:textId="77777777" w:rsidR="00C819C7" w:rsidRDefault="00C819C7" w:rsidP="00D17D21">
            <w:pPr>
              <w:spacing w:before="120" w:after="120"/>
            </w:pPr>
          </w:p>
          <w:p w14:paraId="508301C0" w14:textId="77777777" w:rsidR="00C819C7" w:rsidRDefault="00C819C7" w:rsidP="00D17D21">
            <w:pPr>
              <w:spacing w:before="120" w:after="120"/>
            </w:pPr>
          </w:p>
          <w:p w14:paraId="4CE707AE" w14:textId="77777777" w:rsidR="00C819C7" w:rsidRDefault="00C819C7" w:rsidP="00D17D21">
            <w:pPr>
              <w:spacing w:before="120" w:after="120"/>
            </w:pPr>
          </w:p>
          <w:p w14:paraId="561E6B63" w14:textId="77777777" w:rsidR="00C819C7" w:rsidRDefault="00C819C7" w:rsidP="00D17D21">
            <w:pPr>
              <w:spacing w:before="120" w:after="120"/>
            </w:pPr>
          </w:p>
          <w:p w14:paraId="33E5C996" w14:textId="77777777" w:rsidR="00C819C7" w:rsidRDefault="00C819C7" w:rsidP="00D17D21">
            <w:pPr>
              <w:spacing w:before="120" w:after="120"/>
            </w:pPr>
          </w:p>
          <w:p w14:paraId="4E332971" w14:textId="77777777" w:rsidR="00C819C7" w:rsidRDefault="00C819C7" w:rsidP="00D17D21">
            <w:pPr>
              <w:spacing w:before="120" w:after="120"/>
            </w:pPr>
          </w:p>
          <w:p w14:paraId="1BC9B89B" w14:textId="77777777" w:rsidR="00C819C7" w:rsidRDefault="00C819C7" w:rsidP="00D17D21">
            <w:pPr>
              <w:spacing w:before="120" w:after="120"/>
            </w:pPr>
          </w:p>
          <w:p w14:paraId="19231F63" w14:textId="77777777" w:rsidR="00C819C7" w:rsidRDefault="00C819C7" w:rsidP="00D17D21">
            <w:pPr>
              <w:spacing w:before="120" w:after="120"/>
            </w:pPr>
          </w:p>
          <w:p w14:paraId="7377EA09" w14:textId="77777777" w:rsidR="00C819C7" w:rsidRDefault="00C819C7" w:rsidP="00D17D21">
            <w:pPr>
              <w:spacing w:before="120" w:after="120"/>
            </w:pPr>
            <w:r>
              <w:t>Please detail how you meet the requirements in the person specification, illustrating your skills and experience with examples drawn from your paid or voluntary work, academic study or life experiences.</w:t>
            </w:r>
          </w:p>
          <w:p w14:paraId="5A5A49A3" w14:textId="77777777" w:rsidR="00C819C7" w:rsidRDefault="00C819C7" w:rsidP="00D17D21">
            <w:pPr>
              <w:spacing w:before="120" w:after="120"/>
            </w:pPr>
          </w:p>
          <w:p w14:paraId="54C7E17B" w14:textId="77777777" w:rsidR="00C819C7" w:rsidRDefault="00C819C7" w:rsidP="00D17D21">
            <w:pPr>
              <w:spacing w:before="120" w:after="120"/>
            </w:pPr>
          </w:p>
          <w:p w14:paraId="0A51609B" w14:textId="77777777" w:rsidR="00C819C7" w:rsidRDefault="00C819C7" w:rsidP="00D17D21">
            <w:pPr>
              <w:spacing w:before="120" w:after="120"/>
            </w:pPr>
          </w:p>
          <w:p w14:paraId="6EF3C504" w14:textId="77777777" w:rsidR="00C819C7" w:rsidRDefault="00C819C7" w:rsidP="00D17D21">
            <w:pPr>
              <w:spacing w:before="120" w:after="120"/>
            </w:pPr>
          </w:p>
          <w:p w14:paraId="18DA18D3" w14:textId="77777777" w:rsidR="00C819C7" w:rsidRDefault="00C819C7" w:rsidP="00D17D21">
            <w:pPr>
              <w:spacing w:before="120" w:after="120"/>
            </w:pPr>
          </w:p>
          <w:p w14:paraId="01F71F90" w14:textId="77777777" w:rsidR="00C819C7" w:rsidRDefault="00C819C7" w:rsidP="00D17D21">
            <w:pPr>
              <w:spacing w:before="120" w:after="120"/>
            </w:pPr>
          </w:p>
          <w:p w14:paraId="008280AD" w14:textId="77777777" w:rsidR="00C819C7" w:rsidRDefault="00C819C7" w:rsidP="00D17D21">
            <w:pPr>
              <w:spacing w:before="120" w:after="120"/>
            </w:pPr>
          </w:p>
          <w:p w14:paraId="6A2EDA65" w14:textId="77777777" w:rsidR="00C819C7" w:rsidRDefault="00C819C7" w:rsidP="00D17D21">
            <w:pPr>
              <w:spacing w:before="120" w:after="120"/>
            </w:pPr>
          </w:p>
          <w:p w14:paraId="227D4888" w14:textId="77777777" w:rsidR="00C819C7" w:rsidRDefault="00C819C7" w:rsidP="00D17D21">
            <w:pPr>
              <w:spacing w:before="120" w:after="120"/>
            </w:pPr>
          </w:p>
          <w:p w14:paraId="3B545C34" w14:textId="77777777" w:rsidR="00C819C7" w:rsidRDefault="00C819C7" w:rsidP="00D17D21">
            <w:pPr>
              <w:spacing w:before="120" w:after="120"/>
            </w:pPr>
          </w:p>
          <w:p w14:paraId="24BBE302" w14:textId="77777777" w:rsidR="00C819C7" w:rsidRDefault="00C819C7" w:rsidP="00D17D21">
            <w:pPr>
              <w:spacing w:before="120" w:after="120"/>
            </w:pPr>
          </w:p>
          <w:p w14:paraId="1B882718" w14:textId="77777777" w:rsidR="00C819C7" w:rsidRDefault="00C819C7" w:rsidP="00D17D21">
            <w:pPr>
              <w:spacing w:before="120" w:after="120"/>
            </w:pPr>
          </w:p>
        </w:tc>
      </w:tr>
      <w:tr w:rsidR="00C819C7" w14:paraId="368972E9" w14:textId="77777777" w:rsidTr="00D17D21">
        <w:trPr>
          <w:gridAfter w:val="1"/>
          <w:wAfter w:w="35" w:type="dxa"/>
        </w:trPr>
        <w:tc>
          <w:tcPr>
            <w:tcW w:w="10988" w:type="dxa"/>
            <w:gridSpan w:val="5"/>
          </w:tcPr>
          <w:p w14:paraId="1A40E513" w14:textId="77777777" w:rsidR="00C819C7" w:rsidRPr="002A5C98" w:rsidRDefault="00C819C7" w:rsidP="00D17D21">
            <w:pPr>
              <w:spacing w:before="120" w:after="120"/>
              <w:rPr>
                <w:b/>
              </w:rPr>
            </w:pPr>
            <w:r w:rsidRPr="002A5C98">
              <w:rPr>
                <w:b/>
              </w:rPr>
              <w:lastRenderedPageBreak/>
              <w:t>CAUTIONS, REHABILITATION AND CRIMINAL RECORDS</w:t>
            </w:r>
          </w:p>
          <w:p w14:paraId="46A0D535" w14:textId="77777777" w:rsidR="00C819C7" w:rsidRDefault="00C819C7" w:rsidP="00D17D21">
            <w:pPr>
              <w:spacing w:before="120" w:after="120"/>
            </w:pPr>
            <w:r>
              <w:rPr>
                <w:b/>
              </w:rPr>
              <w:t>Depending on the vacancy you are applying for you may be required</w:t>
            </w:r>
            <w:r>
              <w:t xml:space="preserve"> to submit to a standard or enhanced Disclosure and Barring Service check. Any disclosure made by DBS will remain strictly confidential.</w:t>
            </w:r>
          </w:p>
          <w:p w14:paraId="23201AC9" w14:textId="77777777" w:rsidR="00C819C7" w:rsidRDefault="00C819C7" w:rsidP="00D17D21">
            <w:pPr>
              <w:spacing w:before="120" w:after="120"/>
            </w:pPr>
            <w:r>
              <w:t xml:space="preserve">If you are applying for a role that involves working with children and/or vulnerable adults, you will need to provide us with details of any convictions/cautions.  For any other roles this is not applicable. </w:t>
            </w:r>
          </w:p>
          <w:p w14:paraId="21B06444" w14:textId="77777777" w:rsidR="00C819C7" w:rsidRDefault="00C819C7" w:rsidP="00C819C7">
            <w:pPr>
              <w:numPr>
                <w:ilvl w:val="0"/>
                <w:numId w:val="2"/>
              </w:numPr>
              <w:spacing w:before="120" w:after="120" w:line="240" w:lineRule="auto"/>
            </w:pPr>
            <w:r>
              <w:t xml:space="preserve">Have you </w:t>
            </w:r>
            <w:r w:rsidRPr="00677077">
              <w:rPr>
                <w:u w:val="single"/>
              </w:rPr>
              <w:t>ever</w:t>
            </w:r>
            <w:r>
              <w:t xml:space="preserve"> been convicted in a Court of Law and/or cautioned in respect of </w:t>
            </w:r>
            <w:r w:rsidRPr="00677077">
              <w:rPr>
                <w:u w:val="single"/>
              </w:rPr>
              <w:t>any</w:t>
            </w:r>
            <w:r>
              <w:t xml:space="preserve"> offence?</w:t>
            </w:r>
          </w:p>
          <w:p w14:paraId="070356FA" w14:textId="77777777" w:rsidR="00C819C7" w:rsidRDefault="00C819C7" w:rsidP="00D17D21">
            <w:pPr>
              <w:spacing w:before="120" w:after="120"/>
            </w:pPr>
            <w:r>
              <w:t xml:space="preserve">If YES, please give details (or state NO): </w:t>
            </w:r>
          </w:p>
          <w:p w14:paraId="262C793B" w14:textId="77777777" w:rsidR="00C819C7" w:rsidRDefault="00C819C7" w:rsidP="00D17D21">
            <w:pPr>
              <w:spacing w:before="120" w:after="120"/>
            </w:pPr>
          </w:p>
          <w:p w14:paraId="1333A00E" w14:textId="77777777" w:rsidR="00C819C7" w:rsidRDefault="00C819C7" w:rsidP="00D17D21">
            <w:pPr>
              <w:spacing w:before="120" w:after="120"/>
            </w:pPr>
          </w:p>
          <w:p w14:paraId="3E9007D6" w14:textId="77777777" w:rsidR="00C819C7" w:rsidRDefault="00C819C7" w:rsidP="00D17D21">
            <w:pPr>
              <w:spacing w:before="120" w:after="120"/>
            </w:pPr>
          </w:p>
        </w:tc>
      </w:tr>
      <w:tr w:rsidR="00C819C7" w14:paraId="0B9B199A" w14:textId="77777777" w:rsidTr="00D17D21">
        <w:trPr>
          <w:gridAfter w:val="1"/>
          <w:wAfter w:w="35" w:type="dxa"/>
        </w:trPr>
        <w:tc>
          <w:tcPr>
            <w:tcW w:w="10988" w:type="dxa"/>
            <w:gridSpan w:val="5"/>
          </w:tcPr>
          <w:p w14:paraId="520A2A23" w14:textId="77777777" w:rsidR="00C819C7" w:rsidRPr="002A5C98" w:rsidRDefault="00C819C7" w:rsidP="00D17D21">
            <w:pPr>
              <w:spacing w:before="120" w:after="120"/>
              <w:rPr>
                <w:b/>
              </w:rPr>
            </w:pPr>
            <w:r w:rsidRPr="002A5C98">
              <w:rPr>
                <w:b/>
              </w:rPr>
              <w:t>SPECIAL REQUIREMENTS</w:t>
            </w:r>
          </w:p>
          <w:p w14:paraId="6AFF6438" w14:textId="77777777" w:rsidR="00C819C7" w:rsidRDefault="00C819C7" w:rsidP="00D17D21">
            <w:pPr>
              <w:spacing w:before="120" w:after="120"/>
            </w:pPr>
            <w:r>
              <w:t>If this position involves the care of children and/or vulnerable adults, employment is dependent upon the following:</w:t>
            </w:r>
          </w:p>
          <w:p w14:paraId="62B49A93" w14:textId="77777777" w:rsidR="00C819C7" w:rsidRDefault="00C819C7" w:rsidP="00C819C7">
            <w:pPr>
              <w:numPr>
                <w:ilvl w:val="0"/>
                <w:numId w:val="1"/>
              </w:numPr>
              <w:spacing w:before="120" w:after="120" w:line="240" w:lineRule="auto"/>
            </w:pPr>
            <w:r>
              <w:t>Your consent to obtaining an enhanced disclosure from the Disclosure and Barring Service or an approved umbrella body.</w:t>
            </w:r>
          </w:p>
          <w:p w14:paraId="459AD856" w14:textId="77777777" w:rsidR="00C819C7" w:rsidRDefault="00C819C7" w:rsidP="00C819C7">
            <w:pPr>
              <w:numPr>
                <w:ilvl w:val="0"/>
                <w:numId w:val="1"/>
              </w:numPr>
              <w:spacing w:before="120" w:after="120" w:line="240" w:lineRule="auto"/>
            </w:pPr>
            <w:r>
              <w:t>Such disclosure being acceptable to the company.</w:t>
            </w:r>
          </w:p>
          <w:p w14:paraId="606A3A66" w14:textId="77777777" w:rsidR="00C819C7" w:rsidRDefault="00C819C7" w:rsidP="00C819C7">
            <w:pPr>
              <w:numPr>
                <w:ilvl w:val="0"/>
                <w:numId w:val="1"/>
              </w:numPr>
              <w:spacing w:before="120" w:after="120" w:line="240" w:lineRule="auto"/>
            </w:pPr>
            <w:r>
              <w:t>Proof of identity including a photograph – birth certificate, passport, driving licence (photo card and paper counterpart), proof of national insurance number and proof of address.</w:t>
            </w:r>
          </w:p>
          <w:p w14:paraId="664F4F1E" w14:textId="77777777" w:rsidR="00C819C7" w:rsidRDefault="00C819C7" w:rsidP="00C819C7">
            <w:pPr>
              <w:numPr>
                <w:ilvl w:val="0"/>
                <w:numId w:val="1"/>
              </w:numPr>
              <w:spacing w:before="120" w:after="120" w:line="240" w:lineRule="auto"/>
            </w:pPr>
            <w:r>
              <w:t>Two satisfactory written references.</w:t>
            </w:r>
          </w:p>
        </w:tc>
      </w:tr>
      <w:tr w:rsidR="00C819C7" w14:paraId="53FD9243" w14:textId="77777777" w:rsidTr="00D17D21">
        <w:trPr>
          <w:gridAfter w:val="1"/>
          <w:wAfter w:w="35" w:type="dxa"/>
        </w:trPr>
        <w:tc>
          <w:tcPr>
            <w:tcW w:w="10988" w:type="dxa"/>
            <w:gridSpan w:val="5"/>
          </w:tcPr>
          <w:p w14:paraId="5831EB68" w14:textId="77777777" w:rsidR="00C819C7" w:rsidRPr="002A5C98" w:rsidRDefault="00C819C7" w:rsidP="00D17D21">
            <w:pPr>
              <w:spacing w:before="120" w:after="120"/>
              <w:rPr>
                <w:b/>
              </w:rPr>
            </w:pPr>
            <w:r w:rsidRPr="002A5C98">
              <w:rPr>
                <w:b/>
              </w:rPr>
              <w:lastRenderedPageBreak/>
              <w:t>REFERENCES</w:t>
            </w:r>
          </w:p>
          <w:p w14:paraId="0E20D30B" w14:textId="77777777" w:rsidR="00C819C7" w:rsidRDefault="00C819C7" w:rsidP="00D17D21">
            <w:pPr>
              <w:spacing w:before="120" w:after="120"/>
            </w:pPr>
            <w:r>
              <w:t xml:space="preserve">Please provide details of two referees who can provide information relating to your competency, one of whom must be your present or most recent employer. If you are a student, please give an academic referee. </w:t>
            </w:r>
          </w:p>
          <w:p w14:paraId="1C4D13CE" w14:textId="77777777" w:rsidR="00C819C7" w:rsidRDefault="00C819C7" w:rsidP="00D17D21">
            <w:pPr>
              <w:spacing w:before="120" w:after="120"/>
            </w:pPr>
            <w:r>
              <w:t xml:space="preserve">If you are applying for a post which requires unsupervised access to children/vulnerable adults, the company reserves the right to approach </w:t>
            </w:r>
            <w:r>
              <w:rPr>
                <w:u w:val="single"/>
              </w:rPr>
              <w:t>any</w:t>
            </w:r>
            <w:r>
              <w:t xml:space="preserve"> past employer for a reference.</w:t>
            </w:r>
          </w:p>
        </w:tc>
      </w:tr>
      <w:tr w:rsidR="00C819C7" w14:paraId="081B6DB0" w14:textId="77777777" w:rsidTr="00D17D21">
        <w:trPr>
          <w:gridAfter w:val="1"/>
          <w:wAfter w:w="35" w:type="dxa"/>
        </w:trPr>
        <w:tc>
          <w:tcPr>
            <w:tcW w:w="5494" w:type="dxa"/>
            <w:gridSpan w:val="3"/>
          </w:tcPr>
          <w:p w14:paraId="41E0F8AB" w14:textId="77777777" w:rsidR="00C819C7" w:rsidRDefault="00C819C7" w:rsidP="00D17D21">
            <w:pPr>
              <w:spacing w:before="120" w:after="120"/>
            </w:pPr>
            <w:r>
              <w:t xml:space="preserve">Name: </w:t>
            </w:r>
          </w:p>
        </w:tc>
        <w:tc>
          <w:tcPr>
            <w:tcW w:w="5494" w:type="dxa"/>
            <w:gridSpan w:val="2"/>
          </w:tcPr>
          <w:p w14:paraId="6EB09A46" w14:textId="77777777" w:rsidR="00C819C7" w:rsidRDefault="00C819C7" w:rsidP="00D17D21">
            <w:pPr>
              <w:spacing w:before="120" w:after="120"/>
            </w:pPr>
            <w:r>
              <w:t xml:space="preserve">Name: </w:t>
            </w:r>
          </w:p>
        </w:tc>
      </w:tr>
      <w:tr w:rsidR="00C819C7" w14:paraId="20F93E63" w14:textId="77777777" w:rsidTr="00D17D21">
        <w:trPr>
          <w:gridAfter w:val="1"/>
          <w:wAfter w:w="35" w:type="dxa"/>
        </w:trPr>
        <w:tc>
          <w:tcPr>
            <w:tcW w:w="5494" w:type="dxa"/>
            <w:gridSpan w:val="3"/>
          </w:tcPr>
          <w:p w14:paraId="1F4BAEF7" w14:textId="77777777" w:rsidR="00C819C7" w:rsidRDefault="00C819C7" w:rsidP="00D17D21">
            <w:pPr>
              <w:spacing w:before="120" w:after="120"/>
            </w:pPr>
            <w:r>
              <w:t xml:space="preserve">Position: </w:t>
            </w:r>
          </w:p>
        </w:tc>
        <w:tc>
          <w:tcPr>
            <w:tcW w:w="5494" w:type="dxa"/>
            <w:gridSpan w:val="2"/>
          </w:tcPr>
          <w:p w14:paraId="3583EBC9" w14:textId="77777777" w:rsidR="00C819C7" w:rsidRDefault="00C819C7" w:rsidP="00D17D21">
            <w:pPr>
              <w:spacing w:before="120" w:after="120"/>
            </w:pPr>
            <w:r>
              <w:t xml:space="preserve">Position: </w:t>
            </w:r>
          </w:p>
        </w:tc>
      </w:tr>
      <w:tr w:rsidR="00C819C7" w14:paraId="20A94DF5" w14:textId="77777777" w:rsidTr="00D17D21">
        <w:trPr>
          <w:gridAfter w:val="1"/>
          <w:wAfter w:w="35" w:type="dxa"/>
        </w:trPr>
        <w:tc>
          <w:tcPr>
            <w:tcW w:w="5494" w:type="dxa"/>
            <w:gridSpan w:val="3"/>
          </w:tcPr>
          <w:p w14:paraId="14DB1091" w14:textId="77777777" w:rsidR="00C819C7" w:rsidRDefault="00C819C7" w:rsidP="00D17D21">
            <w:pPr>
              <w:spacing w:before="120" w:after="120"/>
            </w:pPr>
            <w:r>
              <w:t xml:space="preserve">Organisation: </w:t>
            </w:r>
          </w:p>
        </w:tc>
        <w:tc>
          <w:tcPr>
            <w:tcW w:w="5494" w:type="dxa"/>
            <w:gridSpan w:val="2"/>
          </w:tcPr>
          <w:p w14:paraId="331751C9" w14:textId="77777777" w:rsidR="00C819C7" w:rsidRDefault="00C819C7" w:rsidP="00D17D21">
            <w:pPr>
              <w:spacing w:before="120" w:after="120"/>
            </w:pPr>
            <w:r>
              <w:t xml:space="preserve">Organisation: </w:t>
            </w:r>
          </w:p>
        </w:tc>
      </w:tr>
      <w:tr w:rsidR="00C819C7" w14:paraId="79AF9CAB" w14:textId="77777777" w:rsidTr="00D17D21">
        <w:trPr>
          <w:gridAfter w:val="1"/>
          <w:wAfter w:w="35" w:type="dxa"/>
        </w:trPr>
        <w:tc>
          <w:tcPr>
            <w:tcW w:w="5494" w:type="dxa"/>
            <w:gridSpan w:val="3"/>
          </w:tcPr>
          <w:p w14:paraId="1A2083DA" w14:textId="77777777" w:rsidR="00C819C7" w:rsidRDefault="00C819C7" w:rsidP="00D17D21">
            <w:pPr>
              <w:spacing w:before="120" w:after="120"/>
            </w:pPr>
            <w:r>
              <w:t xml:space="preserve">Address: </w:t>
            </w:r>
          </w:p>
          <w:p w14:paraId="6C6EFF7C" w14:textId="77777777" w:rsidR="00C819C7" w:rsidRDefault="00C819C7" w:rsidP="00D17D21">
            <w:pPr>
              <w:spacing w:before="120" w:after="120"/>
            </w:pPr>
          </w:p>
        </w:tc>
        <w:tc>
          <w:tcPr>
            <w:tcW w:w="5494" w:type="dxa"/>
            <w:gridSpan w:val="2"/>
          </w:tcPr>
          <w:p w14:paraId="794C2836" w14:textId="77777777" w:rsidR="00C819C7" w:rsidRDefault="00C819C7" w:rsidP="00D17D21">
            <w:pPr>
              <w:spacing w:before="120" w:after="120"/>
            </w:pPr>
            <w:r>
              <w:t xml:space="preserve">Address: </w:t>
            </w:r>
          </w:p>
        </w:tc>
      </w:tr>
      <w:tr w:rsidR="00C819C7" w14:paraId="61518BF2" w14:textId="77777777" w:rsidTr="00D17D21">
        <w:trPr>
          <w:gridAfter w:val="1"/>
          <w:wAfter w:w="35" w:type="dxa"/>
        </w:trPr>
        <w:tc>
          <w:tcPr>
            <w:tcW w:w="5494" w:type="dxa"/>
            <w:gridSpan w:val="3"/>
          </w:tcPr>
          <w:p w14:paraId="611A5277" w14:textId="77777777" w:rsidR="00C819C7" w:rsidRDefault="00C819C7" w:rsidP="00D17D21">
            <w:pPr>
              <w:spacing w:before="120" w:after="120"/>
            </w:pPr>
            <w:r>
              <w:t xml:space="preserve">Postcode: </w:t>
            </w:r>
          </w:p>
        </w:tc>
        <w:tc>
          <w:tcPr>
            <w:tcW w:w="5494" w:type="dxa"/>
            <w:gridSpan w:val="2"/>
          </w:tcPr>
          <w:p w14:paraId="49DA934B" w14:textId="77777777" w:rsidR="00C819C7" w:rsidRDefault="00C819C7" w:rsidP="00D17D21">
            <w:pPr>
              <w:spacing w:before="120" w:after="120"/>
            </w:pPr>
            <w:r>
              <w:t xml:space="preserve">Postcode: </w:t>
            </w:r>
          </w:p>
        </w:tc>
      </w:tr>
      <w:tr w:rsidR="00C819C7" w14:paraId="3D8DD78B" w14:textId="77777777" w:rsidTr="00D17D21">
        <w:trPr>
          <w:gridAfter w:val="1"/>
          <w:wAfter w:w="35" w:type="dxa"/>
        </w:trPr>
        <w:tc>
          <w:tcPr>
            <w:tcW w:w="5494" w:type="dxa"/>
            <w:gridSpan w:val="3"/>
          </w:tcPr>
          <w:p w14:paraId="1072ABBE" w14:textId="77777777" w:rsidR="00C819C7" w:rsidRDefault="00C819C7" w:rsidP="00D17D21">
            <w:pPr>
              <w:spacing w:before="120" w:after="120"/>
            </w:pPr>
            <w:r>
              <w:t xml:space="preserve">Tel No. </w:t>
            </w:r>
          </w:p>
        </w:tc>
        <w:tc>
          <w:tcPr>
            <w:tcW w:w="5494" w:type="dxa"/>
            <w:gridSpan w:val="2"/>
          </w:tcPr>
          <w:p w14:paraId="1A334FEC" w14:textId="77777777" w:rsidR="00C819C7" w:rsidRDefault="00C819C7" w:rsidP="00D17D21">
            <w:pPr>
              <w:spacing w:before="120" w:after="120"/>
            </w:pPr>
            <w:r>
              <w:t xml:space="preserve">Tel No. </w:t>
            </w:r>
          </w:p>
        </w:tc>
      </w:tr>
      <w:tr w:rsidR="00C819C7" w14:paraId="7F75B0DB" w14:textId="77777777" w:rsidTr="00D17D21">
        <w:trPr>
          <w:gridAfter w:val="1"/>
          <w:wAfter w:w="35" w:type="dxa"/>
        </w:trPr>
        <w:tc>
          <w:tcPr>
            <w:tcW w:w="5494" w:type="dxa"/>
            <w:gridSpan w:val="3"/>
          </w:tcPr>
          <w:p w14:paraId="0592BBED" w14:textId="77777777" w:rsidR="00C819C7" w:rsidRDefault="00C819C7" w:rsidP="00D17D21">
            <w:pPr>
              <w:spacing w:before="120" w:after="120"/>
            </w:pPr>
            <w:r>
              <w:t>In what capacity is the referee known to you?</w:t>
            </w:r>
          </w:p>
          <w:p w14:paraId="69403110" w14:textId="77777777" w:rsidR="00C819C7" w:rsidRDefault="00C819C7" w:rsidP="00D17D21">
            <w:pPr>
              <w:spacing w:before="120" w:after="120"/>
            </w:pPr>
          </w:p>
        </w:tc>
        <w:tc>
          <w:tcPr>
            <w:tcW w:w="5494" w:type="dxa"/>
            <w:gridSpan w:val="2"/>
          </w:tcPr>
          <w:p w14:paraId="5EA714F8" w14:textId="77777777" w:rsidR="00C819C7" w:rsidRDefault="00C819C7" w:rsidP="00D17D21">
            <w:pPr>
              <w:spacing w:before="120" w:after="120"/>
            </w:pPr>
            <w:r>
              <w:t>In what capacity is the referee known to you?</w:t>
            </w:r>
          </w:p>
          <w:p w14:paraId="4ADC45FC" w14:textId="77777777" w:rsidR="00C819C7" w:rsidRDefault="00C819C7" w:rsidP="00D17D21">
            <w:pPr>
              <w:spacing w:before="120" w:after="120"/>
            </w:pPr>
          </w:p>
        </w:tc>
      </w:tr>
      <w:tr w:rsidR="00C819C7" w14:paraId="10293219" w14:textId="77777777" w:rsidTr="00D17D21">
        <w:trPr>
          <w:gridAfter w:val="1"/>
          <w:wAfter w:w="35" w:type="dxa"/>
        </w:trPr>
        <w:tc>
          <w:tcPr>
            <w:tcW w:w="5494" w:type="dxa"/>
            <w:gridSpan w:val="3"/>
          </w:tcPr>
          <w:p w14:paraId="610EB95E" w14:textId="77777777" w:rsidR="00C819C7" w:rsidRDefault="00C819C7" w:rsidP="00D17D21">
            <w:pPr>
              <w:spacing w:before="120" w:after="120"/>
            </w:pPr>
            <w:r>
              <w:t xml:space="preserve">May the company approach the above prior to interview? </w:t>
            </w:r>
          </w:p>
        </w:tc>
        <w:tc>
          <w:tcPr>
            <w:tcW w:w="5494" w:type="dxa"/>
            <w:gridSpan w:val="2"/>
          </w:tcPr>
          <w:p w14:paraId="0CEA3613" w14:textId="77777777" w:rsidR="00C819C7" w:rsidRDefault="00C819C7" w:rsidP="00D17D21">
            <w:pPr>
              <w:spacing w:before="120" w:after="120"/>
            </w:pPr>
            <w:r>
              <w:t xml:space="preserve">May the company approach the above prior to interview? </w:t>
            </w:r>
          </w:p>
        </w:tc>
      </w:tr>
    </w:tbl>
    <w:p w14:paraId="1EAA582C" w14:textId="77777777" w:rsidR="00C819C7" w:rsidRPr="00EA6880" w:rsidRDefault="00C819C7" w:rsidP="00C819C7">
      <w:r w:rsidRPr="00EA6880">
        <w:t>Declaration</w:t>
      </w:r>
    </w:p>
    <w:p w14:paraId="41E6651D" w14:textId="77777777" w:rsidR="00C819C7" w:rsidRDefault="00C819C7" w:rsidP="00C819C7">
      <w:r w:rsidRPr="00EA6880">
        <w:br/>
        <w:t>1. I confirm that the above information is complete and correct and that any untrue or misleading information will give my employer the right to terminate any employment contract offered.</w:t>
      </w:r>
      <w:r w:rsidRPr="00EA6880">
        <w:br/>
      </w:r>
      <w:r w:rsidRPr="00EA6880">
        <w:br/>
        <w:t>2. I agree that the organisation reserves the right to require me to undergo a medical examination. (Should we require further information and wish to contact your doctor with a view to obtaining a medical report, the law requires us to inform you of our intention and obtain your permission prior to contacting your doctor). I agree that this information will be retained in my personnel file during employment and for up to six years thereafter and understand that information will be processed in accordance with the Data Protection Act.</w:t>
      </w:r>
      <w:r w:rsidRPr="00EA6880">
        <w:br/>
      </w:r>
      <w:r w:rsidRPr="00EA6880">
        <w:br/>
        <w:t xml:space="preserve">3. I agree that should I be successful in this application, I will, if required, apply to the </w:t>
      </w:r>
      <w:r>
        <w:t xml:space="preserve">Disclosure and Barring Service </w:t>
      </w:r>
      <w:r w:rsidRPr="00EA6880">
        <w:t xml:space="preserve">for a </w:t>
      </w:r>
      <w:r>
        <w:t>relevant</w:t>
      </w:r>
      <w:r w:rsidRPr="00EA6880">
        <w:t xml:space="preserve"> disclosure. I understand that should I fail to do </w:t>
      </w:r>
      <w:proofErr w:type="gramStart"/>
      <w:r w:rsidRPr="00EA6880">
        <w:t>so,</w:t>
      </w:r>
      <w:proofErr w:type="gramEnd"/>
      <w:r w:rsidRPr="00EA6880">
        <w:t xml:space="preserve"> or should the disclosure not be to the satisfaction of the company any offer of employment may be withdrawn or my employment terminated</w:t>
      </w:r>
      <w:r w:rsidRPr="00EA6880">
        <w:br/>
      </w:r>
    </w:p>
    <w:p w14:paraId="2EC79690" w14:textId="081DDA79" w:rsidR="005A0445" w:rsidRDefault="00C819C7" w:rsidP="00C57DD5">
      <w:pPr>
        <w:rPr>
          <w:sz w:val="32"/>
        </w:rPr>
      </w:pPr>
      <w:r>
        <w:t>S</w:t>
      </w:r>
      <w:r w:rsidRPr="00EA6880">
        <w:t>igned: ………………………</w:t>
      </w:r>
      <w:r>
        <w:t>………………………… Date: ……………………………………</w:t>
      </w:r>
    </w:p>
    <w:p w14:paraId="288B15F7" w14:textId="77777777" w:rsidR="005A0445" w:rsidRDefault="005A0445" w:rsidP="00C57DD5">
      <w:pPr>
        <w:rPr>
          <w:sz w:val="32"/>
        </w:rPr>
      </w:pPr>
    </w:p>
    <w:sectPr w:rsidR="005A0445" w:rsidSect="00034964">
      <w:headerReference w:type="default" r:id="rId10"/>
      <w:footerReference w:type="default" r:id="rId11"/>
      <w:headerReference w:type="first" r:id="rId12"/>
      <w:footerReference w:type="first" r:id="rId13"/>
      <w:pgSz w:w="11906" w:h="16838" w:code="9"/>
      <w:pgMar w:top="2665" w:right="1814" w:bottom="1134" w:left="709" w:header="709" w:footer="39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6160F4" w14:textId="77777777" w:rsidR="00401796" w:rsidRDefault="00401796" w:rsidP="00831BA9">
      <w:pPr>
        <w:spacing w:after="0" w:line="240" w:lineRule="auto"/>
      </w:pPr>
      <w:r>
        <w:separator/>
      </w:r>
    </w:p>
  </w:endnote>
  <w:endnote w:type="continuationSeparator" w:id="0">
    <w:p w14:paraId="3E3D5836" w14:textId="77777777" w:rsidR="00401796" w:rsidRDefault="00401796" w:rsidP="00831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3926C" w14:textId="77777777" w:rsidR="00CF5242" w:rsidRDefault="00CF5242">
    <w:pPr>
      <w:pStyle w:val="Footer"/>
    </w:pPr>
    <w:r>
      <w:rPr>
        <w:noProof/>
        <w:lang w:eastAsia="en-GB"/>
      </w:rPr>
      <w:drawing>
        <wp:anchor distT="0" distB="0" distL="114300" distR="114300" simplePos="0" relativeHeight="251671552" behindDoc="0" locked="0" layoutInCell="1" allowOverlap="1" wp14:anchorId="571D31AF" wp14:editId="1607DA6C">
          <wp:simplePos x="0" y="0"/>
          <wp:positionH relativeFrom="page">
            <wp:posOffset>450215</wp:posOffset>
          </wp:positionH>
          <wp:positionV relativeFrom="page">
            <wp:posOffset>10185400</wp:posOffset>
          </wp:positionV>
          <wp:extent cx="6660000" cy="604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ur ba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60000" cy="6048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333F00" w14:textId="6B596741" w:rsidR="001D5B78" w:rsidRPr="001D5B78" w:rsidRDefault="00F96A7B" w:rsidP="00C57DD5">
    <w:pPr>
      <w:spacing w:after="200" w:line="240" w:lineRule="auto"/>
      <w:rPr>
        <w:rFonts w:ascii="Verdana" w:hAnsi="Verdana"/>
        <w:sz w:val="13"/>
        <w:szCs w:val="15"/>
      </w:rPr>
    </w:pPr>
    <w:r>
      <w:rPr>
        <w:noProof/>
        <w:lang w:eastAsia="en-GB"/>
      </w:rPr>
      <mc:AlternateContent>
        <mc:Choice Requires="wps">
          <w:drawing>
            <wp:anchor distT="0" distB="0" distL="114300" distR="114300" simplePos="0" relativeHeight="251665408" behindDoc="0" locked="0" layoutInCell="1" allowOverlap="1" wp14:anchorId="50F04241" wp14:editId="2C2A8743">
              <wp:simplePos x="0" y="0"/>
              <wp:positionH relativeFrom="page">
                <wp:posOffset>6225540</wp:posOffset>
              </wp:positionH>
              <wp:positionV relativeFrom="page">
                <wp:posOffset>7604760</wp:posOffset>
              </wp:positionV>
              <wp:extent cx="899160" cy="1828800"/>
              <wp:effectExtent l="0" t="0" r="15240" b="0"/>
              <wp:wrapNone/>
              <wp:docPr id="8" name="Text Box 8"/>
              <wp:cNvGraphicFramePr/>
              <a:graphic xmlns:a="http://schemas.openxmlformats.org/drawingml/2006/main">
                <a:graphicData uri="http://schemas.microsoft.com/office/word/2010/wordprocessingShape">
                  <wps:wsp>
                    <wps:cNvSpPr txBox="1"/>
                    <wps:spPr>
                      <a:xfrm>
                        <a:off x="0" y="0"/>
                        <a:ext cx="899160" cy="182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AB3017" w14:textId="77777777" w:rsidR="009C620D" w:rsidRDefault="009C620D" w:rsidP="005F20DB">
                          <w:pPr>
                            <w:jc w:val="cente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490.2pt;margin-top:598.8pt;width:70.8pt;height:2in;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" filled="f" stroked="f" strokeweight=".5pt">
              <v:textbox inset="0,0,0,0">
                <w:txbxContent>
                  <w:p w14:paraId="12AB3017" w14:textId="77777777" w:rsidR="009C620D" w:rsidRDefault="009C620D" w:rsidP="005F20DB">
                    <w:pPr>
                      <w:jc w:val="center"/>
                    </w:pPr>
                  </w:p>
                </w:txbxContent>
              </v:textbox>
              <w10:wrap anchorx="page" anchory="page"/>
            </v:shape>
          </w:pict>
        </mc:Fallback>
      </mc:AlternateContent>
    </w:r>
    <w:r>
      <w:rPr>
        <w:noProof/>
        <w:lang w:eastAsia="en-GB"/>
      </w:rPr>
      <w:drawing>
        <wp:inline distT="0" distB="0" distL="0" distR="0" wp14:anchorId="7693F266" wp14:editId="24C723D3">
          <wp:extent cx="6741345" cy="689498"/>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lerplate - two lines MAS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44805" cy="689852"/>
                  </a:xfrm>
                  <a:prstGeom prst="rect">
                    <a:avLst/>
                  </a:prstGeom>
                </pic:spPr>
              </pic:pic>
            </a:graphicData>
          </a:graphic>
        </wp:inline>
      </w:drawing>
    </w:r>
    <w:r w:rsidR="001D5B78" w:rsidRPr="001D5B78">
      <w:rPr>
        <w:rFonts w:ascii="Verdana" w:hAnsi="Verdana"/>
        <w:sz w:val="13"/>
        <w:szCs w:val="15"/>
      </w:rPr>
      <w:t>Worcestershire YMCA Limited, Registered in England No. 1944516, Registered Social Landlord No. LH3687, Charity No. 516872, VAT Registration No. 338120970, Registered Office: Gordon Anstis House, Loxley Close, Redditch, Worcestershire B98 9J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1229FB" w14:textId="77777777" w:rsidR="00401796" w:rsidRDefault="00401796" w:rsidP="00831BA9">
      <w:pPr>
        <w:spacing w:after="0" w:line="240" w:lineRule="auto"/>
      </w:pPr>
      <w:r>
        <w:separator/>
      </w:r>
    </w:p>
  </w:footnote>
  <w:footnote w:type="continuationSeparator" w:id="0">
    <w:p w14:paraId="6EA8F0FC" w14:textId="77777777" w:rsidR="00401796" w:rsidRDefault="00401796" w:rsidP="00831B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78FE84" w14:textId="0CC9841C" w:rsidR="00BC7590" w:rsidRDefault="005A0445">
    <w:pPr>
      <w:pStyle w:val="Header"/>
      <w:rPr>
        <w:noProof/>
        <w:lang w:eastAsia="en-GB"/>
      </w:rPr>
    </w:pPr>
    <w:r>
      <w:rPr>
        <w:noProof/>
        <w:lang w:eastAsia="en-GB"/>
      </w:rPr>
      <w:drawing>
        <wp:anchor distT="0" distB="0" distL="114300" distR="114300" simplePos="0" relativeHeight="251672576" behindDoc="0" locked="0" layoutInCell="1" allowOverlap="1" wp14:anchorId="723EFB1D" wp14:editId="0F1DA6D3">
          <wp:simplePos x="0" y="0"/>
          <wp:positionH relativeFrom="column">
            <wp:posOffset>5264785</wp:posOffset>
          </wp:positionH>
          <wp:positionV relativeFrom="paragraph">
            <wp:posOffset>-440690</wp:posOffset>
          </wp:positionV>
          <wp:extent cx="1825625" cy="1285240"/>
          <wp:effectExtent l="0" t="0" r="3175" b="0"/>
          <wp:wrapSquare wrapText="bothSides"/>
          <wp:docPr id="6"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825625" cy="1285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C14062" w14:textId="72CF10EF" w:rsidR="00CF5242" w:rsidRDefault="00CF5242">
    <w:pPr>
      <w:pStyle w:val="Header"/>
    </w:pPr>
    <w:r>
      <w:rPr>
        <w:noProof/>
        <w:lang w:eastAsia="en-GB"/>
      </w:rPr>
      <mc:AlternateContent>
        <mc:Choice Requires="wps">
          <w:drawing>
            <wp:anchor distT="0" distB="0" distL="114300" distR="114300" simplePos="0" relativeHeight="251668480" behindDoc="0" locked="0" layoutInCell="1" allowOverlap="1" wp14:anchorId="5E752B7A" wp14:editId="60B690EF">
              <wp:simplePos x="0" y="0"/>
              <wp:positionH relativeFrom="page">
                <wp:posOffset>450215</wp:posOffset>
              </wp:positionH>
              <wp:positionV relativeFrom="page">
                <wp:posOffset>1422400</wp:posOffset>
              </wp:positionV>
              <wp:extent cx="6660000" cy="0"/>
              <wp:effectExtent l="0" t="0" r="26670" b="19050"/>
              <wp:wrapNone/>
              <wp:docPr id="11" name="Straight Connector 11"/>
              <wp:cNvGraphicFramePr/>
              <a:graphic xmlns:a="http://schemas.openxmlformats.org/drawingml/2006/main">
                <a:graphicData uri="http://schemas.microsoft.com/office/word/2010/wordprocessingShape">
                  <wps:wsp>
                    <wps:cNvCnPr/>
                    <wps:spPr>
                      <a:xfrm>
                        <a:off x="0" y="0"/>
                        <a:ext cx="6660000" cy="0"/>
                      </a:xfrm>
                      <a:prstGeom prst="line">
                        <a:avLst/>
                      </a:prstGeom>
                      <a:ln w="63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1" o:spid="_x0000_s1026" style="position:absolute;z-index:25166848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5.45pt,112pt" to="559.8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" strokecolor="#4d4f53 [3215]" strokeweight=".5pt">
              <w10:wrap anchorx="page" anchory="page"/>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vertAnchor="page" w:horzAnchor="page" w:tblpX="710" w:tblpY="710"/>
      <w:tblOverlap w:val="never"/>
      <w:tblW w:w="0" w:type="auto"/>
      <w:tblLayout w:type="fixed"/>
      <w:tblCellMar>
        <w:left w:w="0" w:type="dxa"/>
        <w:right w:w="0" w:type="dxa"/>
      </w:tblCellMar>
      <w:tblLook w:val="04A0" w:firstRow="1" w:lastRow="0" w:firstColumn="1" w:lastColumn="0" w:noHBand="0" w:noVBand="1"/>
    </w:tblPr>
    <w:tblGrid>
      <w:gridCol w:w="7371"/>
    </w:tblGrid>
    <w:tr w:rsidR="00D007A3" w14:paraId="6C02BA10" w14:textId="77777777" w:rsidTr="00E9084A">
      <w:trPr>
        <w:trHeight w:val="1418"/>
      </w:trPr>
      <w:tc>
        <w:tcPr>
          <w:tcW w:w="7371" w:type="dxa"/>
        </w:tcPr>
        <w:p w14:paraId="7D3B6E48" w14:textId="77777777" w:rsidR="00D007A3" w:rsidRDefault="00F156BC" w:rsidP="00E9084A">
          <w:pPr>
            <w:pStyle w:val="Header"/>
          </w:pPr>
          <w:r>
            <w:rPr>
              <w:noProof/>
              <w:lang w:eastAsia="en-GB"/>
            </w:rPr>
            <w:drawing>
              <wp:inline distT="0" distB="0" distL="0" distR="0" wp14:anchorId="46531E87" wp14:editId="25D71E86">
                <wp:extent cx="3561693" cy="701040"/>
                <wp:effectExtent l="0" t="0" r="0"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MCA Worcestershire withe areas.png"/>
                        <pic:cNvPicPr/>
                      </pic:nvPicPr>
                      <pic:blipFill>
                        <a:blip r:embed="rId1">
                          <a:extLst>
                            <a:ext uri="{28A0092B-C50C-407E-A947-70E740481C1C}">
                              <a14:useLocalDpi xmlns:a14="http://schemas.microsoft.com/office/drawing/2010/main" val="0"/>
                            </a:ext>
                          </a:extLst>
                        </a:blip>
                        <a:stretch>
                          <a:fillRect/>
                        </a:stretch>
                      </pic:blipFill>
                      <pic:spPr>
                        <a:xfrm>
                          <a:off x="0" y="0"/>
                          <a:ext cx="3567903" cy="702262"/>
                        </a:xfrm>
                        <a:prstGeom prst="rect">
                          <a:avLst/>
                        </a:prstGeom>
                      </pic:spPr>
                    </pic:pic>
                  </a:graphicData>
                </a:graphic>
              </wp:inline>
            </w:drawing>
          </w:r>
        </w:p>
      </w:tc>
    </w:tr>
  </w:tbl>
  <w:p w14:paraId="3FA8E608" w14:textId="77777777" w:rsidR="00831BA9" w:rsidRDefault="00F96A7B">
    <w:pPr>
      <w:pStyle w:val="Header"/>
    </w:pPr>
    <w:r>
      <w:rPr>
        <w:noProof/>
        <w:lang w:eastAsia="en-GB"/>
      </w:rPr>
      <w:drawing>
        <wp:anchor distT="0" distB="0" distL="114300" distR="114300" simplePos="0" relativeHeight="251658240" behindDoc="0" locked="0" layoutInCell="1" allowOverlap="1" wp14:anchorId="532C5D73" wp14:editId="6809DDB7">
          <wp:simplePos x="0" y="0"/>
          <wp:positionH relativeFrom="column">
            <wp:posOffset>4750435</wp:posOffset>
          </wp:positionH>
          <wp:positionV relativeFrom="page">
            <wp:posOffset>452755</wp:posOffset>
          </wp:positionV>
          <wp:extent cx="1886585" cy="552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MCA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86585" cy="552450"/>
                  </a:xfrm>
                  <a:prstGeom prst="rect">
                    <a:avLst/>
                  </a:prstGeom>
                </pic:spPr>
              </pic:pic>
            </a:graphicData>
          </a:graphic>
          <wp14:sizeRelH relativeFrom="page">
            <wp14:pctWidth>0</wp14:pctWidth>
          </wp14:sizeRelH>
          <wp14:sizeRelV relativeFrom="page">
            <wp14:pctHeight>0</wp14:pctHeight>
          </wp14:sizeRelV>
        </wp:anchor>
      </w:drawing>
    </w:r>
    <w:r w:rsidR="00E169A6">
      <w:rPr>
        <w:noProof/>
        <w:lang w:eastAsia="en-GB"/>
      </w:rPr>
      <mc:AlternateContent>
        <mc:Choice Requires="wps">
          <w:drawing>
            <wp:anchor distT="0" distB="0" distL="114300" distR="114300" simplePos="0" relativeHeight="251659264" behindDoc="0" locked="0" layoutInCell="1" allowOverlap="1" wp14:anchorId="5D8BA69F" wp14:editId="5184063D">
              <wp:simplePos x="0" y="0"/>
              <wp:positionH relativeFrom="page">
                <wp:posOffset>450215</wp:posOffset>
              </wp:positionH>
              <wp:positionV relativeFrom="page">
                <wp:posOffset>1422400</wp:posOffset>
              </wp:positionV>
              <wp:extent cx="6660000" cy="0"/>
              <wp:effectExtent l="0" t="0" r="26670" b="19050"/>
              <wp:wrapNone/>
              <wp:docPr id="2" name="Straight Connector 2"/>
              <wp:cNvGraphicFramePr/>
              <a:graphic xmlns:a="http://schemas.openxmlformats.org/drawingml/2006/main">
                <a:graphicData uri="http://schemas.microsoft.com/office/word/2010/wordprocessingShape">
                  <wps:wsp>
                    <wps:cNvCnPr/>
                    <wps:spPr>
                      <a:xfrm>
                        <a:off x="0" y="0"/>
                        <a:ext cx="6660000" cy="0"/>
                      </a:xfrm>
                      <a:prstGeom prst="line">
                        <a:avLst/>
                      </a:prstGeom>
                      <a:ln w="63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5="http://schemas.microsoft.com/office/word/2012/wordml" xmlns:mv="urn:schemas-microsoft-com:mac:vml" xmlns:mo="http://schemas.microsoft.com/office/mac/office/2008/main">
          <w:pict>
            <v:line w14:anchorId="30415B64" id="Straight Connector 2" o:spid="_x0000_s1026" style="position:absolute;z-index:2516592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5.45pt,112pt" to="559.85pt,112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" strokecolor="#4d4f53 [3215]" strokeweight=".5pt">
              <w10:wrap anchorx="page" anchory="page"/>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D026E4"/>
    <w:multiLevelType w:val="hybridMultilevel"/>
    <w:tmpl w:val="64FCA55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nsid w:val="52857E80"/>
    <w:multiLevelType w:val="hybridMultilevel"/>
    <w:tmpl w:val="89863F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2NTQwNDc1NDI2s7RU0lEKTi0uzszPAykwqwUAQ5HigSwAAAA="/>
  </w:docVars>
  <w:rsids>
    <w:rsidRoot w:val="00F156BC"/>
    <w:rsid w:val="00034964"/>
    <w:rsid w:val="00042546"/>
    <w:rsid w:val="00050305"/>
    <w:rsid w:val="00082581"/>
    <w:rsid w:val="000D5784"/>
    <w:rsid w:val="00106E5E"/>
    <w:rsid w:val="00163C23"/>
    <w:rsid w:val="0017427F"/>
    <w:rsid w:val="001938E6"/>
    <w:rsid w:val="001D5B78"/>
    <w:rsid w:val="00202FE9"/>
    <w:rsid w:val="00212B67"/>
    <w:rsid w:val="00244831"/>
    <w:rsid w:val="00255EFF"/>
    <w:rsid w:val="0029039D"/>
    <w:rsid w:val="002952B4"/>
    <w:rsid w:val="002A7800"/>
    <w:rsid w:val="002C2668"/>
    <w:rsid w:val="00304CF8"/>
    <w:rsid w:val="00396D43"/>
    <w:rsid w:val="003C436A"/>
    <w:rsid w:val="003F4BAA"/>
    <w:rsid w:val="00401796"/>
    <w:rsid w:val="004708DE"/>
    <w:rsid w:val="00485F7D"/>
    <w:rsid w:val="00515E9C"/>
    <w:rsid w:val="0058692F"/>
    <w:rsid w:val="005A0445"/>
    <w:rsid w:val="005F20DB"/>
    <w:rsid w:val="00654D6D"/>
    <w:rsid w:val="0069114D"/>
    <w:rsid w:val="006C3B94"/>
    <w:rsid w:val="006C57D5"/>
    <w:rsid w:val="006E07C0"/>
    <w:rsid w:val="00730919"/>
    <w:rsid w:val="007604A9"/>
    <w:rsid w:val="00764EF7"/>
    <w:rsid w:val="007720C3"/>
    <w:rsid w:val="00777464"/>
    <w:rsid w:val="007B1F7B"/>
    <w:rsid w:val="007B6502"/>
    <w:rsid w:val="00831BA9"/>
    <w:rsid w:val="00833134"/>
    <w:rsid w:val="00856415"/>
    <w:rsid w:val="00877CEB"/>
    <w:rsid w:val="008851DD"/>
    <w:rsid w:val="00920C7E"/>
    <w:rsid w:val="0094291E"/>
    <w:rsid w:val="009C620D"/>
    <w:rsid w:val="00A25747"/>
    <w:rsid w:val="00AB40D3"/>
    <w:rsid w:val="00AC39E1"/>
    <w:rsid w:val="00AF33C8"/>
    <w:rsid w:val="00B03D85"/>
    <w:rsid w:val="00B06E99"/>
    <w:rsid w:val="00B53A76"/>
    <w:rsid w:val="00BC7590"/>
    <w:rsid w:val="00BD25FE"/>
    <w:rsid w:val="00C57DD5"/>
    <w:rsid w:val="00C777E9"/>
    <w:rsid w:val="00C819C7"/>
    <w:rsid w:val="00CB370F"/>
    <w:rsid w:val="00CF5242"/>
    <w:rsid w:val="00CF64D8"/>
    <w:rsid w:val="00D007A3"/>
    <w:rsid w:val="00D01B44"/>
    <w:rsid w:val="00D4020D"/>
    <w:rsid w:val="00DF10C1"/>
    <w:rsid w:val="00E169A6"/>
    <w:rsid w:val="00E31D15"/>
    <w:rsid w:val="00E44C8D"/>
    <w:rsid w:val="00E47D07"/>
    <w:rsid w:val="00E5003B"/>
    <w:rsid w:val="00E9084A"/>
    <w:rsid w:val="00F156BC"/>
    <w:rsid w:val="00F36A41"/>
    <w:rsid w:val="00F4386F"/>
    <w:rsid w:val="00F61623"/>
    <w:rsid w:val="00F73FD5"/>
    <w:rsid w:val="00F96A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177C1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4D4F53" w:themeColor="text2"/>
        <w:sz w:val="18"/>
        <w:szCs w:val="18"/>
        <w:lang w:val="en-GB" w:eastAsia="en-US" w:bidi="ar-SA"/>
      </w:rPr>
    </w:rPrDefault>
    <w:pPrDefault>
      <w:pPr>
        <w:spacing w:after="100" w:line="29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BA9"/>
  </w:style>
  <w:style w:type="paragraph" w:styleId="Heading3">
    <w:name w:val="heading 3"/>
    <w:next w:val="Normal"/>
    <w:link w:val="Heading3Char"/>
    <w:qFormat/>
    <w:rsid w:val="00AB40D3"/>
    <w:pPr>
      <w:keepNext/>
      <w:keepLines/>
      <w:spacing w:after="0" w:line="240" w:lineRule="auto"/>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SC">
    <w:name w:val="ASC"/>
    <w:basedOn w:val="TableNormal"/>
    <w:uiPriority w:val="99"/>
    <w:rsid w:val="00AB40D3"/>
    <w:pPr>
      <w:spacing w:before="20" w:after="20" w:line="240" w:lineRule="auto"/>
    </w:pPr>
    <w:rPr>
      <w:rFonts w:eastAsia="Times New Roman" w:cs="Times New Roman"/>
      <w:color w:val="auto"/>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4D4F53" w:themeFill="text2"/>
      </w:tcPr>
    </w:tblStylePr>
    <w:tblStylePr w:type="firstCol">
      <w:rPr>
        <w:b/>
      </w:rPr>
    </w:tblStylePr>
  </w:style>
  <w:style w:type="character" w:customStyle="1" w:styleId="Heading3Char">
    <w:name w:val="Heading 3 Char"/>
    <w:basedOn w:val="DefaultParagraphFont"/>
    <w:link w:val="Heading3"/>
    <w:rsid w:val="00AB40D3"/>
    <w:rPr>
      <w:rFonts w:asciiTheme="majorHAnsi" w:eastAsiaTheme="majorEastAsia" w:hAnsiTheme="majorHAnsi" w:cstheme="majorBidi"/>
      <w:b/>
      <w:bCs/>
    </w:rPr>
  </w:style>
  <w:style w:type="paragraph" w:styleId="Header">
    <w:name w:val="header"/>
    <w:basedOn w:val="Normal"/>
    <w:link w:val="HeaderChar"/>
    <w:uiPriority w:val="99"/>
    <w:unhideWhenUsed/>
    <w:rsid w:val="00831B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BA9"/>
  </w:style>
  <w:style w:type="paragraph" w:styleId="Footer">
    <w:name w:val="footer"/>
    <w:link w:val="FooterChar"/>
    <w:uiPriority w:val="99"/>
    <w:unhideWhenUsed/>
    <w:rsid w:val="00042546"/>
    <w:pPr>
      <w:spacing w:after="0" w:line="160" w:lineRule="exact"/>
      <w:ind w:right="-1106"/>
    </w:pPr>
    <w:rPr>
      <w:sz w:val="12"/>
    </w:rPr>
  </w:style>
  <w:style w:type="character" w:customStyle="1" w:styleId="FooterChar">
    <w:name w:val="Footer Char"/>
    <w:basedOn w:val="DefaultParagraphFont"/>
    <w:link w:val="Footer"/>
    <w:uiPriority w:val="99"/>
    <w:rsid w:val="00042546"/>
    <w:rPr>
      <w:sz w:val="12"/>
    </w:rPr>
  </w:style>
  <w:style w:type="paragraph" w:styleId="BalloonText">
    <w:name w:val="Balloon Text"/>
    <w:basedOn w:val="Normal"/>
    <w:link w:val="BalloonTextChar"/>
    <w:uiPriority w:val="99"/>
    <w:semiHidden/>
    <w:unhideWhenUsed/>
    <w:rsid w:val="00831B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BA9"/>
    <w:rPr>
      <w:rFonts w:ascii="Tahoma" w:hAnsi="Tahoma" w:cs="Tahoma"/>
      <w:sz w:val="16"/>
      <w:szCs w:val="16"/>
    </w:rPr>
  </w:style>
  <w:style w:type="character" w:styleId="PlaceholderText">
    <w:name w:val="Placeholder Text"/>
    <w:basedOn w:val="DefaultParagraphFont"/>
    <w:uiPriority w:val="99"/>
    <w:semiHidden/>
    <w:rsid w:val="00A25747"/>
    <w:rPr>
      <w:color w:val="808080"/>
    </w:rPr>
  </w:style>
  <w:style w:type="table" w:styleId="TableGrid">
    <w:name w:val="Table Grid"/>
    <w:basedOn w:val="TableNormal"/>
    <w:uiPriority w:val="59"/>
    <w:rsid w:val="00D007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C819C7"/>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4D4F53" w:themeColor="text2"/>
        <w:sz w:val="18"/>
        <w:szCs w:val="18"/>
        <w:lang w:val="en-GB" w:eastAsia="en-US" w:bidi="ar-SA"/>
      </w:rPr>
    </w:rPrDefault>
    <w:pPrDefault>
      <w:pPr>
        <w:spacing w:after="100" w:line="29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BA9"/>
  </w:style>
  <w:style w:type="paragraph" w:styleId="Heading3">
    <w:name w:val="heading 3"/>
    <w:next w:val="Normal"/>
    <w:link w:val="Heading3Char"/>
    <w:qFormat/>
    <w:rsid w:val="00AB40D3"/>
    <w:pPr>
      <w:keepNext/>
      <w:keepLines/>
      <w:spacing w:after="0" w:line="240" w:lineRule="auto"/>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SC">
    <w:name w:val="ASC"/>
    <w:basedOn w:val="TableNormal"/>
    <w:uiPriority w:val="99"/>
    <w:rsid w:val="00AB40D3"/>
    <w:pPr>
      <w:spacing w:before="20" w:after="20" w:line="240" w:lineRule="auto"/>
    </w:pPr>
    <w:rPr>
      <w:rFonts w:eastAsia="Times New Roman" w:cs="Times New Roman"/>
      <w:color w:val="auto"/>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4D4F53" w:themeFill="text2"/>
      </w:tcPr>
    </w:tblStylePr>
    <w:tblStylePr w:type="firstCol">
      <w:rPr>
        <w:b/>
      </w:rPr>
    </w:tblStylePr>
  </w:style>
  <w:style w:type="character" w:customStyle="1" w:styleId="Heading3Char">
    <w:name w:val="Heading 3 Char"/>
    <w:basedOn w:val="DefaultParagraphFont"/>
    <w:link w:val="Heading3"/>
    <w:rsid w:val="00AB40D3"/>
    <w:rPr>
      <w:rFonts w:asciiTheme="majorHAnsi" w:eastAsiaTheme="majorEastAsia" w:hAnsiTheme="majorHAnsi" w:cstheme="majorBidi"/>
      <w:b/>
      <w:bCs/>
    </w:rPr>
  </w:style>
  <w:style w:type="paragraph" w:styleId="Header">
    <w:name w:val="header"/>
    <w:basedOn w:val="Normal"/>
    <w:link w:val="HeaderChar"/>
    <w:uiPriority w:val="99"/>
    <w:unhideWhenUsed/>
    <w:rsid w:val="00831B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BA9"/>
  </w:style>
  <w:style w:type="paragraph" w:styleId="Footer">
    <w:name w:val="footer"/>
    <w:link w:val="FooterChar"/>
    <w:uiPriority w:val="99"/>
    <w:unhideWhenUsed/>
    <w:rsid w:val="00042546"/>
    <w:pPr>
      <w:spacing w:after="0" w:line="160" w:lineRule="exact"/>
      <w:ind w:right="-1106"/>
    </w:pPr>
    <w:rPr>
      <w:sz w:val="12"/>
    </w:rPr>
  </w:style>
  <w:style w:type="character" w:customStyle="1" w:styleId="FooterChar">
    <w:name w:val="Footer Char"/>
    <w:basedOn w:val="DefaultParagraphFont"/>
    <w:link w:val="Footer"/>
    <w:uiPriority w:val="99"/>
    <w:rsid w:val="00042546"/>
    <w:rPr>
      <w:sz w:val="12"/>
    </w:rPr>
  </w:style>
  <w:style w:type="paragraph" w:styleId="BalloonText">
    <w:name w:val="Balloon Text"/>
    <w:basedOn w:val="Normal"/>
    <w:link w:val="BalloonTextChar"/>
    <w:uiPriority w:val="99"/>
    <w:semiHidden/>
    <w:unhideWhenUsed/>
    <w:rsid w:val="00831B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BA9"/>
    <w:rPr>
      <w:rFonts w:ascii="Tahoma" w:hAnsi="Tahoma" w:cs="Tahoma"/>
      <w:sz w:val="16"/>
      <w:szCs w:val="16"/>
    </w:rPr>
  </w:style>
  <w:style w:type="character" w:styleId="PlaceholderText">
    <w:name w:val="Placeholder Text"/>
    <w:basedOn w:val="DefaultParagraphFont"/>
    <w:uiPriority w:val="99"/>
    <w:semiHidden/>
    <w:rsid w:val="00A25747"/>
    <w:rPr>
      <w:color w:val="808080"/>
    </w:rPr>
  </w:style>
  <w:style w:type="table" w:styleId="TableGrid">
    <w:name w:val="Table Grid"/>
    <w:basedOn w:val="TableNormal"/>
    <w:uiPriority w:val="59"/>
    <w:rsid w:val="00D007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C819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1044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recruitment@ymcaworcestershire.org.uk"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YMCA">
      <a:dk1>
        <a:sysClr val="windowText" lastClr="000000"/>
      </a:dk1>
      <a:lt1>
        <a:sysClr val="window" lastClr="FFFFFF"/>
      </a:lt1>
      <a:dk2>
        <a:srgbClr val="4D4F53"/>
      </a:dk2>
      <a:lt2>
        <a:srgbClr val="9BD3F1"/>
      </a:lt2>
      <a:accent1>
        <a:srgbClr val="00517A"/>
      </a:accent1>
      <a:accent2>
        <a:srgbClr val="804236"/>
      </a:accent2>
      <a:accent3>
        <a:srgbClr val="B5CB52"/>
      </a:accent3>
      <a:accent4>
        <a:srgbClr val="AF126D"/>
      </a:accent4>
      <a:accent5>
        <a:srgbClr val="6C4892"/>
      </a:accent5>
      <a:accent6>
        <a:srgbClr val="F7BF1F"/>
      </a:accent6>
      <a:hlink>
        <a:srgbClr val="0000FF"/>
      </a:hlink>
      <a:folHlink>
        <a:srgbClr val="800080"/>
      </a:folHlink>
    </a:clrScheme>
    <a:fontScheme name="YMCA letter">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E1B4BE-D19B-4020-B7EA-DD6847146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11</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ona Steventon N0477194</dc:creator>
  <cp:lastModifiedBy>Dave</cp:lastModifiedBy>
  <cp:revision>2</cp:revision>
  <cp:lastPrinted>2014-05-14T19:16:00Z</cp:lastPrinted>
  <dcterms:created xsi:type="dcterms:W3CDTF">2021-06-15T10:49:00Z</dcterms:created>
  <dcterms:modified xsi:type="dcterms:W3CDTF">2021-06-15T10:49:00Z</dcterms:modified>
</cp:coreProperties>
</file>